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942D7A" w14:textId="77777777" w:rsidR="00DA6A1E" w:rsidRPr="00284E6B" w:rsidRDefault="00DA6A1E" w:rsidP="00DA6A1E">
      <w:pPr>
        <w:pStyle w:val="Title"/>
      </w:pPr>
      <w:r w:rsidRPr="00284E6B">
        <w:t>Title: Times New Roman; Size-18; 1.15 Line Spacing; Paragraph Spacing: 0 line; Centre with Title Tag</w:t>
      </w:r>
    </w:p>
    <w:p w14:paraId="14A1491C" w14:textId="77777777" w:rsidR="00DA6A1E" w:rsidRDefault="00DA6A1E" w:rsidP="00DA6A1E">
      <w:pPr>
        <w:rPr>
          <w:bCs/>
          <w:color w:val="666699"/>
        </w:rPr>
      </w:pPr>
    </w:p>
    <w:p w14:paraId="0A7E7BF6" w14:textId="77777777" w:rsidR="00DA6A1E" w:rsidRPr="00A034C2" w:rsidRDefault="00DA6A1E" w:rsidP="00DA6A1E">
      <w:pPr>
        <w:ind w:firstLineChars="200" w:firstLine="482"/>
        <w:jc w:val="center"/>
        <w:rPr>
          <w:b/>
          <w:bCs/>
          <w:i/>
          <w:iCs/>
          <w:color w:val="002060"/>
          <w:lang w:val="en-GB"/>
        </w:rPr>
      </w:pPr>
      <w:r w:rsidRPr="00A034C2">
        <w:rPr>
          <w:b/>
          <w:bCs/>
          <w:i/>
          <w:iCs/>
          <w:color w:val="002060"/>
          <w:lang w:val="en-GB"/>
        </w:rPr>
        <w:t>Below Text:</w:t>
      </w:r>
    </w:p>
    <w:p w14:paraId="3166361A" w14:textId="77777777" w:rsidR="00DA6A1E" w:rsidRPr="00A034C2" w:rsidRDefault="00DA6A1E" w:rsidP="00DA6A1E">
      <w:pPr>
        <w:ind w:firstLineChars="200" w:firstLine="482"/>
        <w:jc w:val="center"/>
        <w:rPr>
          <w:b/>
          <w:bCs/>
          <w:i/>
          <w:iCs/>
          <w:color w:val="002060"/>
          <w:lang w:val="en-GB"/>
        </w:rPr>
      </w:pPr>
      <w:r w:rsidRPr="00A034C2">
        <w:rPr>
          <w:b/>
          <w:bCs/>
          <w:i/>
          <w:iCs/>
          <w:color w:val="002060"/>
          <w:lang w:val="en-GB"/>
        </w:rPr>
        <w:t xml:space="preserve">Front: </w:t>
      </w:r>
      <w:r w:rsidRPr="00385563">
        <w:rPr>
          <w:b/>
          <w:bCs/>
          <w:i/>
          <w:iCs/>
          <w:color w:val="002060"/>
          <w:lang w:val="en-GB"/>
        </w:rPr>
        <w:t>Times New Roman; Size-1</w:t>
      </w:r>
      <w:r>
        <w:rPr>
          <w:b/>
          <w:bCs/>
          <w:i/>
          <w:iCs/>
          <w:color w:val="002060"/>
          <w:lang w:val="en-GB"/>
        </w:rPr>
        <w:t>3</w:t>
      </w:r>
      <w:r w:rsidRPr="00385563">
        <w:rPr>
          <w:b/>
          <w:bCs/>
          <w:i/>
          <w:iCs/>
          <w:color w:val="002060"/>
          <w:lang w:val="en-GB"/>
        </w:rPr>
        <w:t xml:space="preserve">; 1.15 Line Spacing; Paragraph Spacing: 0 line; Centre with </w:t>
      </w:r>
      <w:r>
        <w:rPr>
          <w:b/>
          <w:bCs/>
          <w:i/>
          <w:iCs/>
          <w:color w:val="002060"/>
          <w:lang w:val="en-GB"/>
        </w:rPr>
        <w:t>H3</w:t>
      </w:r>
      <w:r w:rsidRPr="00385563">
        <w:rPr>
          <w:b/>
          <w:bCs/>
          <w:i/>
          <w:iCs/>
          <w:color w:val="002060"/>
          <w:lang w:val="en-GB"/>
        </w:rPr>
        <w:t xml:space="preserve"> Tag</w:t>
      </w:r>
    </w:p>
    <w:p w14:paraId="393663F4" w14:textId="77777777" w:rsidR="00DA6A1E" w:rsidRPr="00996C7B" w:rsidRDefault="00DA6A1E" w:rsidP="00DA6A1E">
      <w:pPr>
        <w:rPr>
          <w:bCs/>
        </w:rPr>
      </w:pPr>
    </w:p>
    <w:p w14:paraId="76A55FAE" w14:textId="47D8E383" w:rsidR="00DA6A1E" w:rsidRPr="004A2C59" w:rsidRDefault="003B75A7" w:rsidP="00DA6A1E">
      <w:pPr>
        <w:pStyle w:val="Heading3"/>
        <w:jc w:val="center"/>
        <w:rPr>
          <w:shd w:val="clear" w:color="auto" w:fill="FFFFFF"/>
          <w:vertAlign w:val="superscript"/>
          <w:lang w:eastAsia="en-US"/>
        </w:rPr>
      </w:pPr>
      <w:r>
        <w:rPr>
          <w:shd w:val="clear" w:color="auto" w:fill="FFFFFF"/>
          <w:lang w:eastAsia="en-US"/>
        </w:rPr>
        <w:t>Author</w:t>
      </w:r>
      <w:r w:rsidR="00DA6A1E" w:rsidRPr="00A034C2">
        <w:rPr>
          <w:shd w:val="clear" w:color="auto" w:fill="FFFFFF"/>
          <w:vertAlign w:val="superscript"/>
          <w:lang w:eastAsia="en-US"/>
        </w:rPr>
        <w:t>1</w:t>
      </w:r>
      <w:r w:rsidR="00DA6A1E">
        <w:rPr>
          <w:shd w:val="clear" w:color="auto" w:fill="FFFFFF"/>
          <w:lang w:eastAsia="en-US"/>
        </w:rPr>
        <w:t>,</w:t>
      </w:r>
      <w:r w:rsidR="00DA6A1E" w:rsidRPr="00A034C2">
        <w:rPr>
          <w:shd w:val="clear" w:color="auto" w:fill="FFFFFF"/>
          <w:lang w:eastAsia="en-US"/>
        </w:rPr>
        <w:t xml:space="preserve"> </w:t>
      </w:r>
      <w:r>
        <w:rPr>
          <w:shd w:val="clear" w:color="auto" w:fill="FFFFFF"/>
          <w:lang w:eastAsia="en-US"/>
        </w:rPr>
        <w:t>Author</w:t>
      </w:r>
      <w:r w:rsidR="00DA6A1E" w:rsidRPr="00A034C2">
        <w:rPr>
          <w:shd w:val="clear" w:color="auto" w:fill="FFFFFF"/>
          <w:vertAlign w:val="superscript"/>
          <w:lang w:eastAsia="en-US"/>
        </w:rPr>
        <w:t>2</w:t>
      </w:r>
      <w:r w:rsidR="00DA6A1E">
        <w:rPr>
          <w:shd w:val="clear" w:color="auto" w:fill="FFFFFF"/>
          <w:vertAlign w:val="superscript"/>
          <w:lang w:eastAsia="en-US"/>
        </w:rPr>
        <w:t>,*</w:t>
      </w:r>
    </w:p>
    <w:p w14:paraId="41548076" w14:textId="77777777" w:rsidR="00DA6A1E" w:rsidRPr="00A034C2" w:rsidRDefault="00DA6A1E" w:rsidP="00DA6A1E">
      <w:pPr>
        <w:widowControl/>
        <w:ind w:firstLine="720"/>
        <w:jc w:val="center"/>
        <w:rPr>
          <w:rFonts w:ascii="Calibri" w:eastAsia="Calibri" w:hAnsi="Calibri" w:cs="Calibri"/>
          <w:kern w:val="0"/>
          <w:shd w:val="clear" w:color="auto" w:fill="FFFFFF"/>
          <w:lang w:eastAsia="en-US"/>
        </w:rPr>
      </w:pPr>
      <w:r w:rsidRPr="00A034C2">
        <w:rPr>
          <w:rFonts w:ascii="Calibri" w:eastAsia="Calibri" w:hAnsi="Calibri" w:cs="Calibri"/>
          <w:kern w:val="0"/>
          <w:shd w:val="clear" w:color="auto" w:fill="FFFFFF"/>
          <w:vertAlign w:val="superscript"/>
          <w:lang w:eastAsia="en-US"/>
        </w:rPr>
        <w:t xml:space="preserve">1 </w:t>
      </w:r>
      <w:r w:rsidRPr="00A034C2">
        <w:rPr>
          <w:rFonts w:ascii="Calibri" w:eastAsia="Calibri" w:hAnsi="Calibri" w:cs="Calibri"/>
          <w:kern w:val="0"/>
          <w:shd w:val="clear" w:color="auto" w:fill="FFFFFF"/>
          <w:lang w:eastAsia="en-US"/>
        </w:rPr>
        <w:t>Center for University Teaching, Learning, and Assessment, University of West Florida</w:t>
      </w:r>
      <w:r>
        <w:rPr>
          <w:rFonts w:ascii="Calibri" w:eastAsia="Calibri" w:hAnsi="Calibri" w:cs="Calibri"/>
          <w:kern w:val="0"/>
          <w:shd w:val="clear" w:color="auto" w:fill="FFFFFF"/>
          <w:lang w:eastAsia="en-US"/>
        </w:rPr>
        <w:t>, USA</w:t>
      </w:r>
    </w:p>
    <w:p w14:paraId="61D0F838" w14:textId="77777777" w:rsidR="00DA6A1E" w:rsidRPr="00A034C2" w:rsidRDefault="00DA6A1E" w:rsidP="00DA6A1E">
      <w:pPr>
        <w:widowControl/>
        <w:ind w:firstLine="720"/>
        <w:jc w:val="center"/>
        <w:rPr>
          <w:rFonts w:ascii="Calibri" w:eastAsia="Calibri" w:hAnsi="Calibri" w:cs="Calibri"/>
          <w:kern w:val="0"/>
          <w:shd w:val="clear" w:color="auto" w:fill="FFFFFF"/>
          <w:lang w:eastAsia="en-US"/>
        </w:rPr>
      </w:pPr>
      <w:r w:rsidRPr="00A034C2">
        <w:rPr>
          <w:rFonts w:ascii="Calibri" w:eastAsia="Calibri" w:hAnsi="Calibri" w:cs="Calibri"/>
          <w:kern w:val="0"/>
          <w:shd w:val="clear" w:color="auto" w:fill="FFFFFF"/>
          <w:vertAlign w:val="superscript"/>
          <w:lang w:eastAsia="en-US"/>
        </w:rPr>
        <w:t xml:space="preserve">2 </w:t>
      </w:r>
      <w:r w:rsidRPr="00A034C2">
        <w:rPr>
          <w:rFonts w:ascii="Calibri" w:eastAsia="Calibri" w:hAnsi="Calibri" w:cs="Calibri"/>
          <w:kern w:val="0"/>
          <w:shd w:val="clear" w:color="auto" w:fill="FFFFFF"/>
          <w:lang w:eastAsia="en-US"/>
        </w:rPr>
        <w:t>Department of Psychology, University of West Florida</w:t>
      </w:r>
      <w:r>
        <w:rPr>
          <w:rFonts w:ascii="Calibri" w:eastAsia="Calibri" w:hAnsi="Calibri" w:cs="Calibri"/>
          <w:kern w:val="0"/>
          <w:shd w:val="clear" w:color="auto" w:fill="FFFFFF"/>
          <w:lang w:eastAsia="en-US"/>
        </w:rPr>
        <w:t>, USA</w:t>
      </w:r>
    </w:p>
    <w:p w14:paraId="28CF75E1" w14:textId="77777777" w:rsidR="00DA6A1E" w:rsidRDefault="00DA6A1E" w:rsidP="00DA6A1E">
      <w:pPr>
        <w:jc w:val="center"/>
        <w:outlineLvl w:val="0"/>
        <w:rPr>
          <w:rFonts w:asciiTheme="minorHAnsi" w:hAnsiTheme="minorHAnsi" w:cstheme="minorHAnsi"/>
          <w:bCs/>
          <w:sz w:val="20"/>
          <w:szCs w:val="20"/>
        </w:rPr>
      </w:pPr>
      <w:r w:rsidRPr="004A2C59">
        <w:rPr>
          <w:rFonts w:ascii="Cambria Math" w:hAnsi="Cambria Math" w:cs="Cambria Math"/>
          <w:bCs/>
          <w:sz w:val="20"/>
          <w:szCs w:val="20"/>
          <w:vertAlign w:val="superscript"/>
        </w:rPr>
        <w:t>∗</w:t>
      </w:r>
      <w:r w:rsidRPr="004A2C59">
        <w:rPr>
          <w:rFonts w:asciiTheme="minorHAnsi" w:hAnsiTheme="minorHAnsi" w:cstheme="minorHAnsi"/>
          <w:bCs/>
          <w:sz w:val="20"/>
          <w:szCs w:val="20"/>
        </w:rPr>
        <w:t>Author to whom any correspondence should be addressed.</w:t>
      </w:r>
    </w:p>
    <w:p w14:paraId="39EA040B" w14:textId="77777777" w:rsidR="00DA6A1E" w:rsidRPr="004A2C59" w:rsidRDefault="00DA6A1E" w:rsidP="00DA6A1E">
      <w:pPr>
        <w:jc w:val="center"/>
        <w:outlineLvl w:val="0"/>
        <w:rPr>
          <w:rFonts w:asciiTheme="minorHAnsi" w:hAnsiTheme="minorHAnsi" w:cstheme="minorHAnsi"/>
          <w:bCs/>
          <w:sz w:val="20"/>
          <w:szCs w:val="20"/>
        </w:rPr>
      </w:pPr>
    </w:p>
    <w:p w14:paraId="61A9E286" w14:textId="77777777" w:rsidR="00DA6A1E" w:rsidRPr="00E44393" w:rsidRDefault="00DA6A1E" w:rsidP="00DA6A1E">
      <w:pPr>
        <w:pBdr>
          <w:top w:val="single" w:sz="8" w:space="0" w:color="FAC090"/>
          <w:left w:val="single" w:sz="8" w:space="0" w:color="FAC090"/>
          <w:bottom w:val="single" w:sz="8" w:space="0" w:color="FAC090"/>
          <w:right w:val="single" w:sz="8" w:space="0" w:color="FAC090"/>
        </w:pBdr>
        <w:shd w:val="clear" w:color="auto" w:fill="FDEADA"/>
        <w:spacing w:after="4" w:line="249" w:lineRule="auto"/>
        <w:ind w:left="588" w:right="276" w:hanging="10"/>
        <w:rPr>
          <w:sz w:val="18"/>
          <w:lang w:val="en-001"/>
        </w:rPr>
      </w:pPr>
      <w:r w:rsidRPr="008A4CA4">
        <w:rPr>
          <w:sz w:val="18"/>
        </w:rPr>
        <w:t>Copyright © 2023 by Authors, Published by International Journal for Innovation Education and Research.</w:t>
      </w:r>
      <w:r>
        <w:rPr>
          <w:sz w:val="18"/>
        </w:rPr>
        <w:t xml:space="preserve"> </w:t>
      </w:r>
      <w:r w:rsidRPr="00E44393">
        <w:rPr>
          <w:sz w:val="18"/>
          <w:lang w:val="en-001"/>
        </w:rPr>
        <w:t>Original Content from</w:t>
      </w:r>
      <w:r>
        <w:rPr>
          <w:sz w:val="18"/>
          <w:lang w:val="en-001"/>
        </w:rPr>
        <w:t xml:space="preserve"> </w:t>
      </w:r>
      <w:r w:rsidRPr="00E44393">
        <w:rPr>
          <w:sz w:val="18"/>
          <w:lang w:val="en-001"/>
        </w:rPr>
        <w:t>this work may be used</w:t>
      </w:r>
      <w:r>
        <w:rPr>
          <w:sz w:val="18"/>
          <w:lang w:val="en-001"/>
        </w:rPr>
        <w:t xml:space="preserve"> </w:t>
      </w:r>
      <w:r w:rsidRPr="00E44393">
        <w:rPr>
          <w:sz w:val="18"/>
          <w:lang w:val="en-001"/>
        </w:rPr>
        <w:t>under the terms of the</w:t>
      </w:r>
      <w:r>
        <w:rPr>
          <w:sz w:val="18"/>
          <w:lang w:val="en-001"/>
        </w:rPr>
        <w:t xml:space="preserve"> </w:t>
      </w:r>
      <w:hyperlink r:id="rId10" w:history="1">
        <w:r w:rsidRPr="00E44393">
          <w:rPr>
            <w:rStyle w:val="Hyperlink"/>
            <w:sz w:val="18"/>
            <w:lang w:val="en-001"/>
          </w:rPr>
          <w:t>Creative Commons Attribution 4.0 licence</w:t>
        </w:r>
      </w:hyperlink>
      <w:r w:rsidRPr="00E44393">
        <w:rPr>
          <w:sz w:val="18"/>
          <w:lang w:val="en-001"/>
        </w:rPr>
        <w:t>.</w:t>
      </w:r>
      <w:r>
        <w:rPr>
          <w:sz w:val="18"/>
          <w:lang w:val="en-001"/>
        </w:rPr>
        <w:t xml:space="preserve"> </w:t>
      </w:r>
      <w:r w:rsidRPr="00E44393">
        <w:rPr>
          <w:sz w:val="18"/>
          <w:lang w:val="en-001"/>
        </w:rPr>
        <w:t>Any further distribution</w:t>
      </w:r>
      <w:r>
        <w:rPr>
          <w:sz w:val="18"/>
          <w:lang w:val="en-001"/>
        </w:rPr>
        <w:t xml:space="preserve"> </w:t>
      </w:r>
      <w:r w:rsidRPr="00E44393">
        <w:rPr>
          <w:sz w:val="18"/>
          <w:lang w:val="en-001"/>
        </w:rPr>
        <w:t>of this work must</w:t>
      </w:r>
      <w:r>
        <w:rPr>
          <w:sz w:val="18"/>
          <w:lang w:val="en-001"/>
        </w:rPr>
        <w:t xml:space="preserve"> </w:t>
      </w:r>
      <w:r w:rsidRPr="00E44393">
        <w:rPr>
          <w:sz w:val="18"/>
          <w:lang w:val="en-001"/>
        </w:rPr>
        <w:t>maintain attribution to</w:t>
      </w:r>
      <w:r>
        <w:rPr>
          <w:sz w:val="18"/>
          <w:lang w:val="en-001"/>
        </w:rPr>
        <w:t xml:space="preserve"> </w:t>
      </w:r>
      <w:r w:rsidRPr="00E44393">
        <w:rPr>
          <w:sz w:val="18"/>
          <w:lang w:val="en-001"/>
        </w:rPr>
        <w:t>the author(s) and the title</w:t>
      </w:r>
      <w:r>
        <w:rPr>
          <w:sz w:val="18"/>
          <w:lang w:val="en-001"/>
        </w:rPr>
        <w:t xml:space="preserve"> </w:t>
      </w:r>
      <w:r w:rsidRPr="00E44393">
        <w:rPr>
          <w:sz w:val="18"/>
          <w:lang w:val="en-001"/>
        </w:rPr>
        <w:t>of the work,</w:t>
      </w:r>
      <w:r w:rsidRPr="008A4CA4">
        <w:rPr>
          <w:sz w:val="18"/>
          <w:lang w:val="en-001"/>
        </w:rPr>
        <w:t xml:space="preserve"> </w:t>
      </w:r>
      <w:r w:rsidRPr="00E44393">
        <w:rPr>
          <w:sz w:val="18"/>
          <w:lang w:val="en-001"/>
        </w:rPr>
        <w:t>journal</w:t>
      </w:r>
      <w:r>
        <w:rPr>
          <w:sz w:val="18"/>
          <w:lang w:val="en-001"/>
        </w:rPr>
        <w:t xml:space="preserve"> </w:t>
      </w:r>
      <w:r w:rsidRPr="00E44393">
        <w:rPr>
          <w:sz w:val="18"/>
          <w:lang w:val="en-001"/>
        </w:rPr>
        <w:t>citation</w:t>
      </w:r>
      <w:r>
        <w:rPr>
          <w:sz w:val="18"/>
          <w:lang w:val="en-001"/>
        </w:rPr>
        <w:t xml:space="preserve"> and</w:t>
      </w:r>
      <w:r w:rsidRPr="008A4CA4">
        <w:rPr>
          <w:sz w:val="18"/>
          <w:lang w:val="en-001"/>
        </w:rPr>
        <w:t xml:space="preserve"> </w:t>
      </w:r>
      <w:r w:rsidRPr="00E44393">
        <w:rPr>
          <w:sz w:val="18"/>
          <w:lang w:val="en-001"/>
        </w:rPr>
        <w:t>DOI.</w:t>
      </w:r>
    </w:p>
    <w:p w14:paraId="4D64284A" w14:textId="77777777" w:rsidR="00DA6A1E" w:rsidRPr="009E0E82" w:rsidRDefault="00DA6A1E" w:rsidP="00DA6A1E">
      <w:pPr>
        <w:pBdr>
          <w:top w:val="single" w:sz="8" w:space="0" w:color="FAC090"/>
          <w:left w:val="single" w:sz="8" w:space="0" w:color="FAC090"/>
          <w:bottom w:val="single" w:sz="8" w:space="0" w:color="FAC090"/>
          <w:right w:val="single" w:sz="8" w:space="0" w:color="FAC090"/>
        </w:pBdr>
        <w:shd w:val="clear" w:color="auto" w:fill="FDEADA"/>
        <w:spacing w:after="4" w:line="249" w:lineRule="auto"/>
        <w:ind w:left="588" w:right="276" w:hanging="10"/>
        <w:jc w:val="left"/>
        <w:rPr>
          <w:color w:val="0000FF"/>
          <w:sz w:val="18"/>
          <w:u w:val="single"/>
          <w:lang w:val="pt-BR"/>
        </w:rPr>
      </w:pPr>
      <w:r w:rsidRPr="00EF1170">
        <w:rPr>
          <w:sz w:val="18"/>
          <w:lang w:val="pt-BR"/>
        </w:rPr>
        <w:t>DOI</w:t>
      </w:r>
      <w:r>
        <w:rPr>
          <w:sz w:val="18"/>
          <w:lang w:val="pt-BR"/>
        </w:rPr>
        <w:tab/>
      </w:r>
      <w:r>
        <w:rPr>
          <w:sz w:val="18"/>
          <w:lang w:val="pt-BR"/>
        </w:rPr>
        <w:tab/>
      </w:r>
      <w:r w:rsidRPr="00EF1170">
        <w:rPr>
          <w:sz w:val="18"/>
          <w:lang w:val="pt-BR"/>
        </w:rPr>
        <w:t xml:space="preserve">: </w:t>
      </w:r>
      <w:hyperlink r:id="rId11" w:history="1">
        <w:r w:rsidRPr="00EF1170">
          <w:rPr>
            <w:rStyle w:val="Hyperlink"/>
            <w:sz w:val="18"/>
            <w:lang w:val="pt-BR"/>
          </w:rPr>
          <w:t>https://doi.org/10.31686/ijier.vol11.issX.0000</w:t>
        </w:r>
      </w:hyperlink>
    </w:p>
    <w:p w14:paraId="166A7128" w14:textId="77777777" w:rsidR="00DA6A1E" w:rsidRDefault="00DA6A1E" w:rsidP="00DA6A1E">
      <w:pPr>
        <w:pBdr>
          <w:top w:val="single" w:sz="8" w:space="0" w:color="FAC090"/>
          <w:left w:val="single" w:sz="8" w:space="0" w:color="FAC090"/>
          <w:bottom w:val="single" w:sz="8" w:space="0" w:color="FAC090"/>
          <w:right w:val="single" w:sz="8" w:space="0" w:color="FAC090"/>
        </w:pBdr>
        <w:shd w:val="clear" w:color="auto" w:fill="FDEADA"/>
        <w:tabs>
          <w:tab w:val="center" w:pos="2314"/>
          <w:tab w:val="center" w:pos="3189"/>
          <w:tab w:val="center" w:pos="3909"/>
          <w:tab w:val="center" w:pos="4927"/>
          <w:tab w:val="center" w:pos="6628"/>
        </w:tabs>
        <w:spacing w:after="4" w:line="249" w:lineRule="auto"/>
        <w:ind w:left="578" w:right="276"/>
        <w:jc w:val="left"/>
      </w:pPr>
      <w:r>
        <w:rPr>
          <w:sz w:val="18"/>
        </w:rPr>
        <w:t xml:space="preserve">Received: </w:t>
      </w:r>
      <w:r w:rsidRPr="009E0E82">
        <w:rPr>
          <w:sz w:val="18"/>
        </w:rPr>
        <w:t>2023-</w:t>
      </w:r>
      <w:r>
        <w:rPr>
          <w:sz w:val="18"/>
        </w:rPr>
        <w:t>0</w:t>
      </w:r>
      <w:r w:rsidRPr="009E0E82">
        <w:rPr>
          <w:sz w:val="18"/>
        </w:rPr>
        <w:t>0-</w:t>
      </w:r>
      <w:r>
        <w:rPr>
          <w:sz w:val="18"/>
        </w:rPr>
        <w:t>00</w:t>
      </w:r>
      <w:r>
        <w:tab/>
      </w:r>
      <w:r>
        <w:tab/>
      </w:r>
      <w:r>
        <w:tab/>
      </w:r>
      <w:r>
        <w:tab/>
      </w:r>
      <w:r>
        <w:rPr>
          <w:sz w:val="18"/>
        </w:rPr>
        <w:t xml:space="preserve">Accepted: </w:t>
      </w:r>
      <w:r w:rsidRPr="009E0E82">
        <w:rPr>
          <w:sz w:val="18"/>
        </w:rPr>
        <w:t>2023-</w:t>
      </w:r>
      <w:r>
        <w:rPr>
          <w:sz w:val="18"/>
        </w:rPr>
        <w:t>0</w:t>
      </w:r>
      <w:r w:rsidRPr="009E0E82">
        <w:rPr>
          <w:sz w:val="18"/>
        </w:rPr>
        <w:t>0-</w:t>
      </w:r>
      <w:r>
        <w:rPr>
          <w:sz w:val="18"/>
        </w:rPr>
        <w:t>00</w:t>
      </w:r>
      <w:r>
        <w:tab/>
      </w:r>
      <w:r>
        <w:tab/>
      </w:r>
      <w:r>
        <w:tab/>
      </w:r>
      <w:r w:rsidRPr="009E0E82">
        <w:rPr>
          <w:sz w:val="18"/>
        </w:rPr>
        <w:t>Published</w:t>
      </w:r>
      <w:r>
        <w:rPr>
          <w:sz w:val="18"/>
        </w:rPr>
        <w:t xml:space="preserve">: </w:t>
      </w:r>
      <w:r w:rsidRPr="009E0E82">
        <w:rPr>
          <w:sz w:val="18"/>
        </w:rPr>
        <w:t>2023-</w:t>
      </w:r>
      <w:r>
        <w:rPr>
          <w:sz w:val="18"/>
        </w:rPr>
        <w:t>0</w:t>
      </w:r>
      <w:r w:rsidRPr="009E0E82">
        <w:rPr>
          <w:sz w:val="18"/>
        </w:rPr>
        <w:t>0-</w:t>
      </w:r>
      <w:r>
        <w:rPr>
          <w:sz w:val="18"/>
        </w:rPr>
        <w:t>00</w:t>
      </w:r>
      <w:r>
        <w:rPr>
          <w:sz w:val="18"/>
        </w:rPr>
        <w:tab/>
      </w:r>
    </w:p>
    <w:p w14:paraId="0C83CFF2" w14:textId="77777777" w:rsidR="00DA6A1E" w:rsidRDefault="00DA6A1E" w:rsidP="00DA6A1E">
      <w:pPr>
        <w:pBdr>
          <w:top w:val="single" w:sz="8" w:space="0" w:color="FAC090"/>
          <w:left w:val="single" w:sz="8" w:space="0" w:color="FAC090"/>
          <w:bottom w:val="single" w:sz="8" w:space="0" w:color="FAC090"/>
          <w:right w:val="single" w:sz="8" w:space="0" w:color="FAC090"/>
        </w:pBdr>
        <w:shd w:val="clear" w:color="auto" w:fill="FDEADA"/>
        <w:spacing w:after="4" w:line="249" w:lineRule="auto"/>
        <w:ind w:left="588" w:right="276" w:hanging="10"/>
      </w:pPr>
      <w:r>
        <w:rPr>
          <w:rFonts w:ascii="Constantia" w:eastAsia="Constantia" w:hAnsi="Constantia" w:cs="Constantia"/>
          <w:b/>
          <w:sz w:val="18"/>
        </w:rPr>
        <w:t>How to Cite:</w:t>
      </w:r>
      <w:r>
        <w:rPr>
          <w:sz w:val="18"/>
        </w:rPr>
        <w:t xml:space="preserve"> Authors</w:t>
      </w:r>
      <w:r w:rsidRPr="00E8267E">
        <w:rPr>
          <w:sz w:val="18"/>
        </w:rPr>
        <w:t xml:space="preserve"> (2023). </w:t>
      </w:r>
      <w:r>
        <w:rPr>
          <w:sz w:val="18"/>
        </w:rPr>
        <w:t>Paper title.</w:t>
      </w:r>
      <w:r w:rsidRPr="00E8267E">
        <w:rPr>
          <w:sz w:val="18"/>
        </w:rPr>
        <w:t> </w:t>
      </w:r>
      <w:r w:rsidRPr="00E8267E">
        <w:rPr>
          <w:i/>
          <w:iCs/>
          <w:sz w:val="18"/>
        </w:rPr>
        <w:t>International Journal for Innovation Education and Research</w:t>
      </w:r>
      <w:r w:rsidRPr="00E8267E">
        <w:rPr>
          <w:sz w:val="18"/>
        </w:rPr>
        <w:t>, </w:t>
      </w:r>
      <w:r w:rsidRPr="00E8267E">
        <w:rPr>
          <w:i/>
          <w:iCs/>
          <w:sz w:val="18"/>
        </w:rPr>
        <w:t>11</w:t>
      </w:r>
      <w:r w:rsidRPr="00E8267E">
        <w:rPr>
          <w:sz w:val="18"/>
        </w:rPr>
        <w:t>(11), 35-47. </w:t>
      </w:r>
      <w:hyperlink r:id="rId12" w:history="1">
        <w:r w:rsidRPr="00DA6A1E">
          <w:rPr>
            <w:rStyle w:val="Hyperlink"/>
            <w:sz w:val="18"/>
          </w:rPr>
          <w:t>https://doi.org/10.31686/ijier.vol11.issX.0000</w:t>
        </w:r>
      </w:hyperlink>
    </w:p>
    <w:p w14:paraId="37CD242C" w14:textId="77777777" w:rsidR="00DA6A1E" w:rsidRDefault="00DA6A1E" w:rsidP="00DA6A1E">
      <w:pPr>
        <w:rPr>
          <w:bCs/>
        </w:rPr>
      </w:pPr>
    </w:p>
    <w:p w14:paraId="53F17ABC" w14:textId="77777777" w:rsidR="00DA6A1E" w:rsidRDefault="00DA6A1E" w:rsidP="00DA6A1E">
      <w:pPr>
        <w:rPr>
          <w:bCs/>
        </w:rPr>
      </w:pPr>
      <w:r w:rsidRPr="00F45EA0">
        <w:rPr>
          <w:b/>
        </w:rPr>
        <w:t>Noted:</w:t>
      </w:r>
      <w:r>
        <w:rPr>
          <w:bCs/>
        </w:rPr>
        <w:t xml:space="preserve"> Please provide all author email for ORCID authorization request for authorship.</w:t>
      </w:r>
    </w:p>
    <w:p w14:paraId="71FE5476" w14:textId="77777777" w:rsidR="00DA6A1E" w:rsidRDefault="00DA6A1E" w:rsidP="00DA6A1E">
      <w:pPr>
        <w:rPr>
          <w:bCs/>
        </w:rPr>
      </w:pPr>
    </w:p>
    <w:p w14:paraId="44FB2EB9" w14:textId="77777777" w:rsidR="00DA6A1E" w:rsidRDefault="00DA6A1E" w:rsidP="00DA6A1E">
      <w:r w:rsidRPr="00ED4849">
        <w:rPr>
          <w:b/>
        </w:rPr>
        <w:t>1.</w:t>
      </w:r>
      <w:r>
        <w:rPr>
          <w:bCs/>
        </w:rPr>
        <w:t xml:space="preserve"> </w:t>
      </w:r>
      <w:r w:rsidRPr="000479F9">
        <w:rPr>
          <w:b/>
          <w:bCs/>
        </w:rPr>
        <w:t>(Corresponding author)</w:t>
      </w:r>
      <w:r>
        <w:rPr>
          <w:b/>
          <w:bCs/>
        </w:rPr>
        <w:t xml:space="preserve"> </w:t>
      </w:r>
      <w:r w:rsidRPr="00ED4849">
        <w:t>mean the person whom the IJIER will contact. By default, the paper submitter is the Corresponding author. If you are the submitter but not Corresponding author. We can change the Corresponding author as submitter instruction. After change the Corresponding author only will get the emails for next stage guidelines.</w:t>
      </w:r>
    </w:p>
    <w:p w14:paraId="733C52C9" w14:textId="77777777" w:rsidR="00DA6A1E" w:rsidRDefault="00DA6A1E" w:rsidP="00DA6A1E"/>
    <w:p w14:paraId="6C40D237" w14:textId="77777777" w:rsidR="00DA6A1E" w:rsidRPr="00ED4849" w:rsidRDefault="00DA6A1E" w:rsidP="00DA6A1E">
      <w:pPr>
        <w:rPr>
          <w:b/>
          <w:bCs/>
        </w:rPr>
      </w:pPr>
      <w:r w:rsidRPr="00ED4849">
        <w:rPr>
          <w:b/>
          <w:bCs/>
        </w:rPr>
        <w:t>2. (Author Details on Paper and Website)</w:t>
      </w:r>
      <w:r>
        <w:rPr>
          <w:b/>
          <w:bCs/>
        </w:rPr>
        <w:t xml:space="preserve"> </w:t>
      </w:r>
      <w:r>
        <w:rPr>
          <w:bCs/>
        </w:rPr>
        <w:t xml:space="preserve">We will keep only those details shown above. We will remove other details is author submitted more than this like (Phone Number, Previous Educational details, Physical Address). Please do fill author details correctly. </w:t>
      </w:r>
    </w:p>
    <w:p w14:paraId="0DCD8916" w14:textId="77777777" w:rsidR="00DA6A1E" w:rsidRDefault="00DA6A1E" w:rsidP="00DA6A1E">
      <w:pPr>
        <w:rPr>
          <w:bCs/>
        </w:rPr>
      </w:pPr>
    </w:p>
    <w:p w14:paraId="2110C345" w14:textId="77777777" w:rsidR="00DA6A1E" w:rsidRDefault="00DA6A1E" w:rsidP="00DA6A1E">
      <w:pPr>
        <w:rPr>
          <w:bCs/>
        </w:rPr>
      </w:pPr>
      <w:r>
        <w:rPr>
          <w:bCs/>
        </w:rPr>
        <w:t xml:space="preserve">Please don’t include lots of Author Details keep it simple and minimal. </w:t>
      </w:r>
    </w:p>
    <w:p w14:paraId="1B200356" w14:textId="77777777" w:rsidR="00DA6A1E" w:rsidRDefault="00DA6A1E" w:rsidP="00DA6A1E">
      <w:pPr>
        <w:ind w:firstLineChars="200" w:firstLine="480"/>
        <w:jc w:val="center"/>
        <w:rPr>
          <w:bCs/>
        </w:rPr>
      </w:pPr>
    </w:p>
    <w:p w14:paraId="362CC8D8" w14:textId="77777777" w:rsidR="00DA6A1E" w:rsidRDefault="00DA6A1E" w:rsidP="00DA6A1E">
      <w:pPr>
        <w:ind w:firstLineChars="200" w:firstLine="480"/>
        <w:jc w:val="center"/>
        <w:rPr>
          <w:bCs/>
        </w:rPr>
      </w:pPr>
      <w:r>
        <w:rPr>
          <w:bCs/>
        </w:rPr>
        <w:t>Upload this paper as Supplementary File. If you use Online Submission</w:t>
      </w:r>
    </w:p>
    <w:p w14:paraId="182E42D8" w14:textId="3BDF7740" w:rsidR="00A415F4" w:rsidRPr="00DA6A1E" w:rsidRDefault="00DA6A1E" w:rsidP="00DA6A1E">
      <w:pPr>
        <w:jc w:val="center"/>
      </w:pPr>
      <w:r>
        <w:rPr>
          <w:bCs/>
        </w:rPr>
        <w:t xml:space="preserve">Or send the file to this Email: - </w:t>
      </w:r>
      <w:hyperlink r:id="rId13" w:history="1">
        <w:r>
          <w:rPr>
            <w:rStyle w:val="Hyperlink"/>
          </w:rPr>
          <w:t>ijier@scholarsjournal.net</w:t>
        </w:r>
      </w:hyperlink>
    </w:p>
    <w:sectPr w:rsidR="00A415F4" w:rsidRPr="00DA6A1E" w:rsidSect="00D60B46">
      <w:headerReference w:type="even" r:id="rId14"/>
      <w:headerReference w:type="default" r:id="rId15"/>
      <w:footerReference w:type="even" r:id="rId16"/>
      <w:footerReference w:type="default" r:id="rId17"/>
      <w:headerReference w:type="first" r:id="rId18"/>
      <w:footerReference w:type="first" r:id="rId19"/>
      <w:pgSz w:w="11906" w:h="16838" w:code="9"/>
      <w:pgMar w:top="1134" w:right="720" w:bottom="1134" w:left="720" w:header="454" w:footer="454" w:gutter="0"/>
      <w:cols w:space="425"/>
      <w:titlePg/>
      <w:docGrid w:type="lines" w:linePitch="326"/>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36BC08" w14:textId="77777777" w:rsidR="00D60B46" w:rsidRDefault="00D60B46">
      <w:r>
        <w:separator/>
      </w:r>
    </w:p>
  </w:endnote>
  <w:endnote w:type="continuationSeparator" w:id="0">
    <w:p w14:paraId="532F6B3D" w14:textId="77777777" w:rsidR="00D60B46" w:rsidRDefault="00D60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D0BF56" w14:textId="19CD7173" w:rsidR="00DA326E" w:rsidRPr="002A1D00" w:rsidRDefault="002A1D00" w:rsidP="00F84AF0">
    <w:pPr>
      <w:widowControl/>
      <w:tabs>
        <w:tab w:val="center" w:pos="4320"/>
        <w:tab w:val="right" w:pos="8640"/>
      </w:tabs>
      <w:jc w:val="right"/>
      <w:rPr>
        <w:rFonts w:ascii="Calibri" w:eastAsia="Times New Roman" w:hAnsi="Calibri"/>
        <w:kern w:val="0"/>
        <w:sz w:val="16"/>
        <w:szCs w:val="18"/>
        <w:lang w:eastAsia="en-US"/>
      </w:rPr>
    </w:pPr>
    <w:r w:rsidRPr="002A1D00">
      <w:rPr>
        <w:rFonts w:ascii="Calibri" w:eastAsia="Calibri" w:hAnsi="Calibri"/>
        <w:kern w:val="0"/>
        <w:sz w:val="22"/>
        <w:szCs w:val="20"/>
        <w:lang w:val="en-IN" w:eastAsia="en-US"/>
      </w:rPr>
      <w:t xml:space="preserve">pg. </w:t>
    </w:r>
    <w:r w:rsidRPr="002A1D00">
      <w:rPr>
        <w:rFonts w:ascii="Calibri" w:eastAsia="Calibri" w:hAnsi="Calibri"/>
        <w:kern w:val="0"/>
        <w:sz w:val="22"/>
        <w:szCs w:val="20"/>
        <w:lang w:val="en-IN" w:eastAsia="en-US"/>
      </w:rPr>
      <w:fldChar w:fldCharType="begin"/>
    </w:r>
    <w:r w:rsidRPr="002A1D00">
      <w:rPr>
        <w:rFonts w:ascii="Calibri" w:eastAsia="Calibri" w:hAnsi="Calibri"/>
        <w:kern w:val="0"/>
        <w:sz w:val="22"/>
        <w:szCs w:val="20"/>
        <w:lang w:val="en-IN" w:eastAsia="en-US"/>
      </w:rPr>
      <w:instrText xml:space="preserve"> PAGE  \* Arabic </w:instrText>
    </w:r>
    <w:r w:rsidRPr="002A1D00">
      <w:rPr>
        <w:rFonts w:ascii="Calibri" w:eastAsia="Calibri" w:hAnsi="Calibri"/>
        <w:kern w:val="0"/>
        <w:sz w:val="22"/>
        <w:szCs w:val="20"/>
        <w:lang w:val="en-IN" w:eastAsia="en-US"/>
      </w:rPr>
      <w:fldChar w:fldCharType="separate"/>
    </w:r>
    <w:r w:rsidR="00327FA8">
      <w:rPr>
        <w:rFonts w:ascii="Calibri" w:eastAsia="Calibri" w:hAnsi="Calibri"/>
        <w:noProof/>
        <w:kern w:val="0"/>
        <w:sz w:val="22"/>
        <w:szCs w:val="20"/>
        <w:lang w:val="en-IN" w:eastAsia="en-US"/>
      </w:rPr>
      <w:t>2</w:t>
    </w:r>
    <w:r w:rsidRPr="002A1D00">
      <w:rPr>
        <w:rFonts w:ascii="Calibri" w:eastAsia="Calibri" w:hAnsi="Calibri"/>
        <w:kern w:val="0"/>
        <w:sz w:val="22"/>
        <w:szCs w:val="20"/>
        <w:lang w:val="en-IN"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68B475" w14:textId="5D9D3F98" w:rsidR="00094072" w:rsidRPr="00EA03E3" w:rsidRDefault="00094072" w:rsidP="00CB41CA">
    <w:pPr>
      <w:widowControl/>
      <w:tabs>
        <w:tab w:val="center" w:pos="4945"/>
      </w:tabs>
      <w:jc w:val="right"/>
      <w:rPr>
        <w:rFonts w:ascii="Calibri" w:eastAsia="Calibri" w:hAnsi="Calibri"/>
        <w:i/>
        <w:kern w:val="0"/>
        <w:sz w:val="22"/>
        <w:szCs w:val="22"/>
        <w:lang w:val="en-IN" w:eastAsia="en-US"/>
      </w:rPr>
    </w:pPr>
    <w:r w:rsidRPr="00EA03E3">
      <w:rPr>
        <w:rFonts w:ascii="Calibri" w:eastAsia="Calibri" w:hAnsi="Calibri"/>
        <w:kern w:val="0"/>
        <w:sz w:val="20"/>
        <w:szCs w:val="18"/>
        <w:lang w:val="en-IN" w:eastAsia="en-US"/>
      </w:rPr>
      <w:t xml:space="preserve">pg. </w:t>
    </w:r>
    <w:r w:rsidRPr="00EA03E3">
      <w:rPr>
        <w:rFonts w:ascii="Calibri" w:eastAsia="Calibri" w:hAnsi="Calibri"/>
        <w:kern w:val="0"/>
        <w:sz w:val="20"/>
        <w:szCs w:val="18"/>
        <w:lang w:val="en-IN" w:eastAsia="en-US"/>
      </w:rPr>
      <w:fldChar w:fldCharType="begin"/>
    </w:r>
    <w:r w:rsidRPr="00EA03E3">
      <w:rPr>
        <w:rFonts w:ascii="Calibri" w:eastAsia="Calibri" w:hAnsi="Calibri"/>
        <w:kern w:val="0"/>
        <w:sz w:val="20"/>
        <w:szCs w:val="18"/>
        <w:lang w:val="en-IN" w:eastAsia="en-US"/>
      </w:rPr>
      <w:instrText xml:space="preserve"> PAGE  \* Arabic </w:instrText>
    </w:r>
    <w:r w:rsidRPr="00EA03E3">
      <w:rPr>
        <w:rFonts w:ascii="Calibri" w:eastAsia="Calibri" w:hAnsi="Calibri"/>
        <w:kern w:val="0"/>
        <w:sz w:val="20"/>
        <w:szCs w:val="18"/>
        <w:lang w:val="en-IN" w:eastAsia="en-US"/>
      </w:rPr>
      <w:fldChar w:fldCharType="separate"/>
    </w:r>
    <w:r w:rsidR="00C153ED" w:rsidRPr="00EA03E3">
      <w:rPr>
        <w:rFonts w:ascii="Calibri" w:eastAsia="Calibri" w:hAnsi="Calibri"/>
        <w:noProof/>
        <w:kern w:val="0"/>
        <w:sz w:val="20"/>
        <w:szCs w:val="18"/>
        <w:lang w:val="en-IN" w:eastAsia="en-US"/>
      </w:rPr>
      <w:t>1</w:t>
    </w:r>
    <w:r w:rsidRPr="00EA03E3">
      <w:rPr>
        <w:rFonts w:ascii="Calibri" w:eastAsia="Calibri" w:hAnsi="Calibri"/>
        <w:kern w:val="0"/>
        <w:sz w:val="20"/>
        <w:szCs w:val="18"/>
        <w:lang w:val="en-IN" w:eastAsia="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ABA5F8" w14:textId="6E03D631" w:rsidR="004E53B0" w:rsidRPr="00D6300B" w:rsidRDefault="004E53B0" w:rsidP="007B3C2A">
    <w:pPr>
      <w:widowControl/>
      <w:tabs>
        <w:tab w:val="center" w:pos="4945"/>
      </w:tabs>
      <w:rPr>
        <w:rFonts w:asciiTheme="minorHAnsi" w:eastAsia="Calibri" w:hAnsiTheme="minorHAnsi" w:cstheme="minorHAnsi"/>
        <w:kern w:val="0"/>
        <w:sz w:val="22"/>
        <w:szCs w:val="22"/>
        <w:lang w:val="en-IN" w:eastAsia="en-US"/>
      </w:rPr>
    </w:pPr>
    <w:r w:rsidRPr="00BF384B">
      <w:rPr>
        <w:rFonts w:asciiTheme="minorHAnsi" w:eastAsia="Calibri" w:hAnsiTheme="minorHAnsi" w:cstheme="minorHAnsi"/>
        <w:i/>
        <w:kern w:val="0"/>
        <w:sz w:val="22"/>
        <w:szCs w:val="22"/>
        <w:lang w:val="en-IN" w:eastAsia="en-US"/>
      </w:rPr>
      <w:t>Scholars Journal Publishing House</w:t>
    </w:r>
    <w:r w:rsidR="00CB41CA">
      <w:rPr>
        <w:rFonts w:asciiTheme="minorHAnsi" w:eastAsia="Calibri" w:hAnsiTheme="minorHAnsi" w:cstheme="minorHAnsi"/>
        <w:i/>
        <w:kern w:val="0"/>
        <w:sz w:val="22"/>
        <w:szCs w:val="22"/>
        <w:lang w:val="en-IN" w:eastAsia="en-US"/>
      </w:rPr>
      <w:tab/>
    </w:r>
    <w:r w:rsidR="00CB41CA">
      <w:rPr>
        <w:rFonts w:asciiTheme="minorHAnsi" w:eastAsia="Calibri" w:hAnsiTheme="minorHAnsi" w:cstheme="minorHAnsi"/>
        <w:i/>
        <w:kern w:val="0"/>
        <w:sz w:val="22"/>
        <w:szCs w:val="22"/>
        <w:lang w:val="en-IN" w:eastAsia="en-US"/>
      </w:rPr>
      <w:tab/>
    </w:r>
    <w:r w:rsidR="00CB41CA">
      <w:rPr>
        <w:rFonts w:asciiTheme="minorHAnsi" w:eastAsia="Calibri" w:hAnsiTheme="minorHAnsi" w:cstheme="minorHAnsi"/>
        <w:i/>
        <w:kern w:val="0"/>
        <w:sz w:val="22"/>
        <w:szCs w:val="22"/>
        <w:lang w:val="en-IN" w:eastAsia="en-US"/>
      </w:rPr>
      <w:tab/>
    </w:r>
    <w:r w:rsidR="00CB41CA">
      <w:rPr>
        <w:rFonts w:asciiTheme="minorHAnsi" w:eastAsia="Calibri" w:hAnsiTheme="minorHAnsi" w:cstheme="minorHAnsi"/>
        <w:i/>
        <w:kern w:val="0"/>
        <w:sz w:val="22"/>
        <w:szCs w:val="22"/>
        <w:lang w:val="en-IN" w:eastAsia="en-US"/>
      </w:rPr>
      <w:tab/>
    </w:r>
    <w:r w:rsidR="00CB41CA">
      <w:rPr>
        <w:rFonts w:asciiTheme="minorHAnsi" w:eastAsia="Calibri" w:hAnsiTheme="minorHAnsi" w:cstheme="minorHAnsi"/>
        <w:i/>
        <w:kern w:val="0"/>
        <w:sz w:val="22"/>
        <w:szCs w:val="22"/>
        <w:lang w:val="en-IN" w:eastAsia="en-US"/>
      </w:rPr>
      <w:tab/>
    </w:r>
    <w:r w:rsidR="00CB41CA">
      <w:rPr>
        <w:rFonts w:asciiTheme="minorHAnsi" w:eastAsia="Calibri" w:hAnsiTheme="minorHAnsi" w:cstheme="minorHAnsi"/>
        <w:i/>
        <w:kern w:val="0"/>
        <w:sz w:val="22"/>
        <w:szCs w:val="22"/>
        <w:lang w:val="en-IN" w:eastAsia="en-US"/>
      </w:rPr>
      <w:tab/>
    </w:r>
    <w:r w:rsidR="00CB41CA">
      <w:rPr>
        <w:rFonts w:asciiTheme="minorHAnsi" w:eastAsia="Calibri" w:hAnsiTheme="minorHAnsi" w:cstheme="minorHAnsi"/>
        <w:i/>
        <w:kern w:val="0"/>
        <w:sz w:val="22"/>
        <w:szCs w:val="22"/>
        <w:lang w:val="en-IN" w:eastAsia="en-US"/>
      </w:rPr>
      <w:tab/>
    </w:r>
    <w:r w:rsidR="00CB41CA">
      <w:rPr>
        <w:rFonts w:asciiTheme="minorHAnsi" w:eastAsia="Calibri" w:hAnsiTheme="minorHAnsi" w:cstheme="minorHAnsi"/>
        <w:i/>
        <w:kern w:val="0"/>
        <w:sz w:val="22"/>
        <w:szCs w:val="22"/>
        <w:lang w:val="en-IN" w:eastAsia="en-US"/>
      </w:rPr>
      <w:tab/>
    </w:r>
    <w:r w:rsidR="00CB41CA">
      <w:rPr>
        <w:rFonts w:asciiTheme="minorHAnsi" w:eastAsia="Calibri" w:hAnsiTheme="minorHAnsi" w:cstheme="minorHAnsi"/>
        <w:i/>
        <w:kern w:val="0"/>
        <w:sz w:val="22"/>
        <w:szCs w:val="22"/>
        <w:lang w:val="en-IN" w:eastAsia="en-US"/>
      </w:rPr>
      <w:tab/>
    </w:r>
    <w:r w:rsidR="00CB41CA">
      <w:rPr>
        <w:rFonts w:asciiTheme="minorHAnsi" w:eastAsia="Calibri" w:hAnsiTheme="minorHAnsi" w:cstheme="minorHAnsi"/>
        <w:i/>
        <w:kern w:val="0"/>
        <w:sz w:val="22"/>
        <w:szCs w:val="22"/>
        <w:lang w:val="en-IN" w:eastAsia="en-US"/>
      </w:rPr>
      <w:tab/>
    </w:r>
    <w:r w:rsidR="00CB41CA">
      <w:rPr>
        <w:rFonts w:asciiTheme="minorHAnsi" w:eastAsia="Calibri" w:hAnsiTheme="minorHAnsi" w:cstheme="minorHAnsi"/>
        <w:i/>
        <w:kern w:val="0"/>
        <w:sz w:val="22"/>
        <w:szCs w:val="22"/>
        <w:lang w:val="en-IN" w:eastAsia="en-US"/>
      </w:rPr>
      <w:tab/>
    </w:r>
    <w:r w:rsidR="00CB41CA">
      <w:rPr>
        <w:rFonts w:asciiTheme="minorHAnsi" w:eastAsia="Calibri" w:hAnsiTheme="minorHAnsi" w:cstheme="minorHAnsi"/>
        <w:i/>
        <w:kern w:val="0"/>
        <w:sz w:val="22"/>
        <w:szCs w:val="22"/>
        <w:lang w:val="en-IN" w:eastAsia="en-US"/>
      </w:rPr>
      <w:tab/>
    </w:r>
    <w:r w:rsidR="00CB41CA">
      <w:rPr>
        <w:rFonts w:asciiTheme="minorHAnsi" w:eastAsia="Calibri" w:hAnsiTheme="minorHAnsi" w:cstheme="minorHAnsi"/>
        <w:i/>
        <w:kern w:val="0"/>
        <w:sz w:val="22"/>
        <w:szCs w:val="22"/>
        <w:lang w:val="en-IN" w:eastAsia="en-US"/>
      </w:rPr>
      <w:tab/>
      <w:t xml:space="preserve">  </w:t>
    </w:r>
    <w:r w:rsidRPr="002E2AD2">
      <w:rPr>
        <w:rFonts w:asciiTheme="minorHAnsi" w:eastAsia="Calibri" w:hAnsiTheme="minorHAnsi" w:cstheme="minorHAnsi"/>
        <w:kern w:val="0"/>
        <w:sz w:val="22"/>
        <w:szCs w:val="22"/>
        <w:lang w:val="en-IN" w:eastAsia="en-US"/>
      </w:rPr>
      <w:t xml:space="preserve">pg. </w:t>
    </w:r>
    <w:r w:rsidRPr="002E2AD2">
      <w:rPr>
        <w:rFonts w:asciiTheme="minorHAnsi" w:eastAsia="Calibri" w:hAnsiTheme="minorHAnsi" w:cstheme="minorHAnsi"/>
        <w:kern w:val="0"/>
        <w:sz w:val="22"/>
        <w:szCs w:val="22"/>
        <w:lang w:val="en-IN" w:eastAsia="en-US"/>
      </w:rPr>
      <w:fldChar w:fldCharType="begin"/>
    </w:r>
    <w:r w:rsidRPr="002E2AD2">
      <w:rPr>
        <w:rFonts w:asciiTheme="minorHAnsi" w:eastAsia="Calibri" w:hAnsiTheme="minorHAnsi" w:cstheme="minorHAnsi"/>
        <w:kern w:val="0"/>
        <w:sz w:val="22"/>
        <w:szCs w:val="22"/>
        <w:lang w:val="en-IN" w:eastAsia="en-US"/>
      </w:rPr>
      <w:instrText xml:space="preserve"> PAGE  \* Arabic </w:instrText>
    </w:r>
    <w:r w:rsidRPr="002E2AD2">
      <w:rPr>
        <w:rFonts w:asciiTheme="minorHAnsi" w:eastAsia="Calibri" w:hAnsiTheme="minorHAnsi" w:cstheme="minorHAnsi"/>
        <w:kern w:val="0"/>
        <w:sz w:val="22"/>
        <w:szCs w:val="22"/>
        <w:lang w:val="en-IN" w:eastAsia="en-US"/>
      </w:rPr>
      <w:fldChar w:fldCharType="separate"/>
    </w:r>
    <w:r>
      <w:rPr>
        <w:rFonts w:asciiTheme="minorHAnsi" w:eastAsia="Calibri" w:hAnsiTheme="minorHAnsi" w:cstheme="minorHAnsi"/>
        <w:kern w:val="0"/>
        <w:sz w:val="22"/>
        <w:szCs w:val="22"/>
        <w:lang w:val="en-IN" w:eastAsia="en-US"/>
      </w:rPr>
      <w:t>1</w:t>
    </w:r>
    <w:r w:rsidRPr="002E2AD2">
      <w:rPr>
        <w:rFonts w:asciiTheme="minorHAnsi" w:eastAsia="Calibri" w:hAnsiTheme="minorHAnsi" w:cstheme="minorHAnsi"/>
        <w:kern w:val="0"/>
        <w:sz w:val="22"/>
        <w:szCs w:val="22"/>
        <w:lang w:val="en-IN"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BD9DE8" w14:textId="77777777" w:rsidR="00D60B46" w:rsidRDefault="00D60B46">
      <w:r>
        <w:separator/>
      </w:r>
    </w:p>
  </w:footnote>
  <w:footnote w:type="continuationSeparator" w:id="0">
    <w:p w14:paraId="5D19F343" w14:textId="77777777" w:rsidR="00D60B46" w:rsidRDefault="00D60B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C494D9" w14:textId="51C8A777" w:rsidR="00094072" w:rsidRPr="006E4472" w:rsidRDefault="006E4472" w:rsidP="00C9327D">
    <w:pPr>
      <w:widowControl/>
      <w:tabs>
        <w:tab w:val="center" w:pos="4320"/>
        <w:tab w:val="right" w:pos="8640"/>
      </w:tabs>
      <w:jc w:val="left"/>
      <w:rPr>
        <w:rFonts w:ascii="Calibri" w:eastAsia="Calibri" w:hAnsi="Calibri"/>
        <w:i/>
        <w:kern w:val="0"/>
        <w:sz w:val="23"/>
        <w:szCs w:val="23"/>
        <w:lang w:eastAsia="en-US"/>
      </w:rPr>
    </w:pPr>
    <w:r w:rsidRPr="0072554A">
      <w:rPr>
        <w:rFonts w:ascii="Calibri" w:eastAsia="Calibri" w:hAnsi="Calibri"/>
        <w:i/>
        <w:kern w:val="0"/>
        <w:sz w:val="23"/>
        <w:szCs w:val="23"/>
        <w:u w:val="single" w:color="00B0F0"/>
        <w:lang w:eastAsia="en-US"/>
      </w:rPr>
      <w:t>International Journal for Innovation Education and Research</w:t>
    </w:r>
    <w:r w:rsidR="00D640CD" w:rsidRPr="006E4472">
      <w:rPr>
        <w:rFonts w:ascii="Calibri" w:eastAsia="Calibri" w:hAnsi="Calibri"/>
        <w:i/>
        <w:kern w:val="0"/>
        <w:sz w:val="23"/>
        <w:szCs w:val="23"/>
        <w:lang w:eastAsia="en-US"/>
      </w:rPr>
      <w:tab/>
    </w:r>
    <w:r w:rsidR="00E31339">
      <w:rPr>
        <w:rFonts w:ascii="Calibri" w:eastAsia="Calibri" w:hAnsi="Calibri"/>
        <w:i/>
        <w:kern w:val="0"/>
        <w:sz w:val="23"/>
        <w:szCs w:val="23"/>
        <w:lang w:eastAsia="en-US"/>
      </w:rPr>
      <w:t xml:space="preserve">     </w:t>
    </w:r>
    <w:r w:rsidR="00D424F0" w:rsidRPr="006E4472">
      <w:rPr>
        <w:rFonts w:ascii="Calibri" w:eastAsia="Calibri" w:hAnsi="Calibri"/>
        <w:i/>
        <w:kern w:val="0"/>
        <w:sz w:val="23"/>
        <w:szCs w:val="23"/>
        <w:lang w:eastAsia="en-US"/>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i/>
        <w:iCs/>
        <w:sz w:val="22"/>
        <w:szCs w:val="22"/>
      </w:rPr>
      <w:alias w:val="Title"/>
      <w:tag w:val=""/>
      <w:id w:val="-367837696"/>
      <w:placeholder>
        <w:docPart w:val="760CF1B3C4244A7291C476FF15C6DC83"/>
      </w:placeholder>
      <w:dataBinding w:prefixMappings="xmlns:ns0='http://purl.org/dc/elements/1.1/' xmlns:ns1='http://schemas.openxmlformats.org/package/2006/metadata/core-properties' " w:xpath="/ns1:coreProperties[1]/ns0:title[1]" w:storeItemID="{6C3C8BC8-F283-45AE-878A-BAB7291924A1}"/>
      <w:text/>
    </w:sdtPr>
    <w:sdtContent>
      <w:p w14:paraId="08AE5EA0" w14:textId="09715FFC" w:rsidR="00F34EE1" w:rsidRPr="00F34EE1" w:rsidRDefault="00CB41CA" w:rsidP="00F34EE1">
        <w:pPr>
          <w:rPr>
            <w:i/>
            <w:iCs/>
            <w:sz w:val="22"/>
            <w:szCs w:val="22"/>
          </w:rPr>
        </w:pPr>
        <w:r w:rsidRPr="00F34EE1">
          <w:rPr>
            <w:i/>
            <w:iCs/>
            <w:sz w:val="22"/>
            <w:szCs w:val="22"/>
          </w:rPr>
          <w:t>Template-Paper-IJIER</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33986E" w14:textId="5343952B" w:rsidR="00FC46D2" w:rsidRPr="00CB41CA" w:rsidRDefault="00CB41CA" w:rsidP="00CB41CA">
    <w:pPr>
      <w:widowControl/>
      <w:tabs>
        <w:tab w:val="center" w:pos="4945"/>
      </w:tabs>
      <w:jc w:val="left"/>
      <w:rPr>
        <w:rFonts w:ascii="Calibri" w:eastAsia="Calibri" w:hAnsi="Calibri"/>
        <w:i/>
        <w:kern w:val="0"/>
        <w:lang w:val="en-IN" w:eastAsia="en-US"/>
      </w:rPr>
    </w:pPr>
    <w:r w:rsidRPr="00094072">
      <w:rPr>
        <w:rFonts w:ascii="Calibri" w:eastAsia="Calibri" w:hAnsi="Calibri"/>
        <w:i/>
        <w:kern w:val="0"/>
        <w:u w:val="single" w:color="00B0F0"/>
        <w:lang w:eastAsia="en-US"/>
      </w:rPr>
      <w:t>International Journal for Innovation Education and Research</w:t>
    </w:r>
    <w:r w:rsidRPr="00094072">
      <w:rPr>
        <w:rFonts w:ascii="Calibri" w:eastAsia="Calibri" w:hAnsi="Calibri"/>
        <w:i/>
        <w:kern w:val="0"/>
        <w:lang w:eastAsia="en-US"/>
      </w:rPr>
      <w:tab/>
    </w:r>
    <w:r>
      <w:rPr>
        <w:rFonts w:ascii="Calibri" w:eastAsia="Calibri" w:hAnsi="Calibri"/>
        <w:i/>
        <w:kern w:val="0"/>
        <w:lang w:eastAsia="en-US"/>
      </w:rPr>
      <w:tab/>
    </w:r>
    <w:r>
      <w:rPr>
        <w:rFonts w:ascii="Calibri" w:eastAsia="Calibri" w:hAnsi="Calibri"/>
        <w:i/>
        <w:kern w:val="0"/>
        <w:lang w:eastAsia="en-US"/>
      </w:rPr>
      <w:tab/>
    </w:r>
    <w:r>
      <w:rPr>
        <w:rFonts w:ascii="Calibri" w:eastAsia="Calibri" w:hAnsi="Calibri"/>
        <w:i/>
        <w:kern w:val="0"/>
        <w:lang w:eastAsia="en-US"/>
      </w:rPr>
      <w:tab/>
    </w:r>
    <w:r>
      <w:rPr>
        <w:rFonts w:ascii="Calibri" w:eastAsia="Calibri" w:hAnsi="Calibri"/>
        <w:i/>
        <w:kern w:val="0"/>
        <w:lang w:eastAsia="en-US"/>
      </w:rPr>
      <w:tab/>
    </w:r>
    <w:r>
      <w:rPr>
        <w:rFonts w:ascii="Calibri" w:eastAsia="Calibri" w:hAnsi="Calibri"/>
        <w:i/>
        <w:kern w:val="0"/>
        <w:lang w:eastAsia="en-US"/>
      </w:rPr>
      <w:tab/>
    </w:r>
    <w:r>
      <w:rPr>
        <w:rFonts w:ascii="Calibri" w:eastAsia="Calibri" w:hAnsi="Calibri"/>
        <w:i/>
        <w:kern w:val="0"/>
        <w:lang w:eastAsia="en-US"/>
      </w:rPr>
      <w:tab/>
    </w:r>
    <w:r w:rsidR="00914199" w:rsidRPr="00914199">
      <w:rPr>
        <w:rFonts w:ascii="Calibri" w:eastAsia="Calibri" w:hAnsi="Calibri"/>
        <w:i/>
        <w:kern w:val="0"/>
        <w:lang w:val="en-IN" w:eastAsia="en-US"/>
      </w:rPr>
      <w:t>Vol. 1</w:t>
    </w:r>
    <w:r w:rsidR="00231727">
      <w:rPr>
        <w:rFonts w:ascii="Calibri" w:eastAsia="Calibri" w:hAnsi="Calibri"/>
        <w:i/>
        <w:kern w:val="0"/>
        <w:lang w:val="en-IN" w:eastAsia="en-US"/>
      </w:rPr>
      <w:t>2</w:t>
    </w:r>
    <w:r w:rsidR="00914199" w:rsidRPr="00914199">
      <w:rPr>
        <w:rFonts w:ascii="Calibri" w:eastAsia="Calibri" w:hAnsi="Calibri"/>
        <w:i/>
        <w:kern w:val="0"/>
        <w:lang w:val="en-IN" w:eastAsia="en-US"/>
      </w:rPr>
      <w:t xml:space="preserve"> No. </w:t>
    </w:r>
    <w:r w:rsidR="00231727">
      <w:rPr>
        <w:rFonts w:ascii="Calibri" w:eastAsia="Calibri" w:hAnsi="Calibri"/>
        <w:i/>
        <w:kern w:val="0"/>
        <w:lang w:val="en-IN" w:eastAsia="en-US"/>
      </w:rPr>
      <w:t>01</w:t>
    </w:r>
    <w:r w:rsidR="00914199" w:rsidRPr="00914199">
      <w:rPr>
        <w:rFonts w:ascii="Calibri" w:eastAsia="Calibri" w:hAnsi="Calibri"/>
        <w:i/>
        <w:kern w:val="0"/>
        <w:lang w:val="en-IN" w:eastAsia="en-US"/>
      </w:rPr>
      <w:t xml:space="preserve"> (202</w:t>
    </w:r>
    <w:r w:rsidR="00231727">
      <w:rPr>
        <w:rFonts w:ascii="Calibri" w:eastAsia="Calibri" w:hAnsi="Calibri"/>
        <w:i/>
        <w:kern w:val="0"/>
        <w:lang w:val="en-IN" w:eastAsia="en-US"/>
      </w:rPr>
      <w:t>4</w:t>
    </w:r>
    <w:r w:rsidR="00914199" w:rsidRPr="00914199">
      <w:rPr>
        <w:rFonts w:ascii="Calibri" w:eastAsia="Calibri" w:hAnsi="Calibri"/>
        <w:i/>
        <w:kern w:val="0"/>
        <w:lang w:val="en-IN" w:eastAsia="en-U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26A6D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64B9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AE2359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AAEED4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F18F0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E98344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5817B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1260D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98E97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F6AE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3A4CC7"/>
    <w:multiLevelType w:val="hybridMultilevel"/>
    <w:tmpl w:val="4A2A8ADE"/>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1" w15:restartNumberingAfterBreak="0">
    <w:nsid w:val="11B45F89"/>
    <w:multiLevelType w:val="multilevel"/>
    <w:tmpl w:val="0C0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4340A01"/>
    <w:multiLevelType w:val="hybridMultilevel"/>
    <w:tmpl w:val="F83E254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3" w15:restartNumberingAfterBreak="0">
    <w:nsid w:val="36243E12"/>
    <w:multiLevelType w:val="hybridMultilevel"/>
    <w:tmpl w:val="EB166912"/>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num w:numId="1" w16cid:durableId="461770481">
    <w:abstractNumId w:val="11"/>
  </w:num>
  <w:num w:numId="2" w16cid:durableId="2076271788">
    <w:abstractNumId w:val="9"/>
  </w:num>
  <w:num w:numId="3" w16cid:durableId="996886253">
    <w:abstractNumId w:val="7"/>
  </w:num>
  <w:num w:numId="4" w16cid:durableId="1269508111">
    <w:abstractNumId w:val="6"/>
  </w:num>
  <w:num w:numId="5" w16cid:durableId="937567014">
    <w:abstractNumId w:val="5"/>
  </w:num>
  <w:num w:numId="6" w16cid:durableId="727074639">
    <w:abstractNumId w:val="4"/>
  </w:num>
  <w:num w:numId="7" w16cid:durableId="1100569736">
    <w:abstractNumId w:val="8"/>
  </w:num>
  <w:num w:numId="8" w16cid:durableId="1956978817">
    <w:abstractNumId w:val="3"/>
  </w:num>
  <w:num w:numId="9" w16cid:durableId="1502161313">
    <w:abstractNumId w:val="2"/>
  </w:num>
  <w:num w:numId="10" w16cid:durableId="52429123">
    <w:abstractNumId w:val="1"/>
  </w:num>
  <w:num w:numId="11" w16cid:durableId="167915863">
    <w:abstractNumId w:val="0"/>
  </w:num>
  <w:num w:numId="12" w16cid:durableId="2060547725">
    <w:abstractNumId w:val="12"/>
  </w:num>
  <w:num w:numId="13" w16cid:durableId="2034190070">
    <w:abstractNumId w:val="10"/>
  </w:num>
  <w:num w:numId="14" w16cid:durableId="16798378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bordersDoNotSurroundHeader/>
  <w:bordersDoNotSurroundFooter/>
  <w:gutterAtTop/>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xNDYzMjUwNLEwtTBT0lEKTi0uzszPAykwMqsFAB4MoyYtAAAA"/>
  </w:docVars>
  <w:rsids>
    <w:rsidRoot w:val="00050393"/>
    <w:rsid w:val="000134A9"/>
    <w:rsid w:val="00043893"/>
    <w:rsid w:val="00045936"/>
    <w:rsid w:val="00050393"/>
    <w:rsid w:val="00051CBD"/>
    <w:rsid w:val="000565BA"/>
    <w:rsid w:val="0005722D"/>
    <w:rsid w:val="00062B7E"/>
    <w:rsid w:val="00074504"/>
    <w:rsid w:val="00084CDA"/>
    <w:rsid w:val="000875A4"/>
    <w:rsid w:val="00094072"/>
    <w:rsid w:val="000A22C4"/>
    <w:rsid w:val="000A6671"/>
    <w:rsid w:val="000C251E"/>
    <w:rsid w:val="000D2063"/>
    <w:rsid w:val="000D4FB4"/>
    <w:rsid w:val="000D6DB3"/>
    <w:rsid w:val="000D7FDD"/>
    <w:rsid w:val="000E281B"/>
    <w:rsid w:val="000E776F"/>
    <w:rsid w:val="000F25F7"/>
    <w:rsid w:val="000F74B8"/>
    <w:rsid w:val="001133CB"/>
    <w:rsid w:val="001134C7"/>
    <w:rsid w:val="00122880"/>
    <w:rsid w:val="001235D1"/>
    <w:rsid w:val="001247EB"/>
    <w:rsid w:val="00136A52"/>
    <w:rsid w:val="00166661"/>
    <w:rsid w:val="00170560"/>
    <w:rsid w:val="00172558"/>
    <w:rsid w:val="00175842"/>
    <w:rsid w:val="001904DC"/>
    <w:rsid w:val="0019418F"/>
    <w:rsid w:val="001A4307"/>
    <w:rsid w:val="001C1734"/>
    <w:rsid w:val="001D3B62"/>
    <w:rsid w:val="001D7BED"/>
    <w:rsid w:val="001E05EF"/>
    <w:rsid w:val="001E2A72"/>
    <w:rsid w:val="001E2D28"/>
    <w:rsid w:val="001F2907"/>
    <w:rsid w:val="001F30AF"/>
    <w:rsid w:val="001F3156"/>
    <w:rsid w:val="00200AD4"/>
    <w:rsid w:val="0020499C"/>
    <w:rsid w:val="00225377"/>
    <w:rsid w:val="00225442"/>
    <w:rsid w:val="0022690A"/>
    <w:rsid w:val="00227C39"/>
    <w:rsid w:val="00231727"/>
    <w:rsid w:val="0023377B"/>
    <w:rsid w:val="00234A12"/>
    <w:rsid w:val="00234AF7"/>
    <w:rsid w:val="00236DC3"/>
    <w:rsid w:val="00244B77"/>
    <w:rsid w:val="0024691D"/>
    <w:rsid w:val="0024755F"/>
    <w:rsid w:val="0025052F"/>
    <w:rsid w:val="00253977"/>
    <w:rsid w:val="0025472B"/>
    <w:rsid w:val="002605F8"/>
    <w:rsid w:val="002613EA"/>
    <w:rsid w:val="002619AD"/>
    <w:rsid w:val="002808F5"/>
    <w:rsid w:val="00284E6B"/>
    <w:rsid w:val="002A1D00"/>
    <w:rsid w:val="002A4BF5"/>
    <w:rsid w:val="002C11F4"/>
    <w:rsid w:val="002C74D4"/>
    <w:rsid w:val="002E1188"/>
    <w:rsid w:val="002E2AD2"/>
    <w:rsid w:val="002E48CB"/>
    <w:rsid w:val="002F0D5C"/>
    <w:rsid w:val="00312BC5"/>
    <w:rsid w:val="003138C5"/>
    <w:rsid w:val="0032110C"/>
    <w:rsid w:val="00327FA8"/>
    <w:rsid w:val="00331B6A"/>
    <w:rsid w:val="00346F69"/>
    <w:rsid w:val="00350664"/>
    <w:rsid w:val="00373D13"/>
    <w:rsid w:val="00375256"/>
    <w:rsid w:val="0039126D"/>
    <w:rsid w:val="00394F0B"/>
    <w:rsid w:val="00397BB3"/>
    <w:rsid w:val="00397E9A"/>
    <w:rsid w:val="003A6523"/>
    <w:rsid w:val="003A7174"/>
    <w:rsid w:val="003A7B95"/>
    <w:rsid w:val="003B75A7"/>
    <w:rsid w:val="003C2CF2"/>
    <w:rsid w:val="003C6173"/>
    <w:rsid w:val="003E3A4D"/>
    <w:rsid w:val="003E3E8A"/>
    <w:rsid w:val="003E72EF"/>
    <w:rsid w:val="003F1C5F"/>
    <w:rsid w:val="003F2C77"/>
    <w:rsid w:val="003F450B"/>
    <w:rsid w:val="003F5878"/>
    <w:rsid w:val="00403363"/>
    <w:rsid w:val="00404987"/>
    <w:rsid w:val="00406164"/>
    <w:rsid w:val="00421D09"/>
    <w:rsid w:val="0042445B"/>
    <w:rsid w:val="0044416C"/>
    <w:rsid w:val="00446FC8"/>
    <w:rsid w:val="004537C1"/>
    <w:rsid w:val="00455DB0"/>
    <w:rsid w:val="004575A3"/>
    <w:rsid w:val="00457DB9"/>
    <w:rsid w:val="004702CC"/>
    <w:rsid w:val="00473491"/>
    <w:rsid w:val="00483CDA"/>
    <w:rsid w:val="0048691C"/>
    <w:rsid w:val="004D0F5F"/>
    <w:rsid w:val="004D62F6"/>
    <w:rsid w:val="004E348B"/>
    <w:rsid w:val="004E4FE7"/>
    <w:rsid w:val="004E53B0"/>
    <w:rsid w:val="004E55DF"/>
    <w:rsid w:val="004F0013"/>
    <w:rsid w:val="00507142"/>
    <w:rsid w:val="0052620E"/>
    <w:rsid w:val="00533C21"/>
    <w:rsid w:val="00542DC2"/>
    <w:rsid w:val="0054554F"/>
    <w:rsid w:val="00551EB9"/>
    <w:rsid w:val="005609EB"/>
    <w:rsid w:val="00565302"/>
    <w:rsid w:val="00565CE0"/>
    <w:rsid w:val="00574B9F"/>
    <w:rsid w:val="00576AE9"/>
    <w:rsid w:val="0059150D"/>
    <w:rsid w:val="005A3B53"/>
    <w:rsid w:val="005B06EA"/>
    <w:rsid w:val="005C10D1"/>
    <w:rsid w:val="005C20D1"/>
    <w:rsid w:val="005C3528"/>
    <w:rsid w:val="005C63D5"/>
    <w:rsid w:val="005E2E9B"/>
    <w:rsid w:val="005F0521"/>
    <w:rsid w:val="005F08EC"/>
    <w:rsid w:val="005F32A0"/>
    <w:rsid w:val="005F457A"/>
    <w:rsid w:val="00605FF4"/>
    <w:rsid w:val="006147FD"/>
    <w:rsid w:val="00614EB3"/>
    <w:rsid w:val="00620722"/>
    <w:rsid w:val="00621ED7"/>
    <w:rsid w:val="006245EE"/>
    <w:rsid w:val="006343CC"/>
    <w:rsid w:val="00634C07"/>
    <w:rsid w:val="00647B2E"/>
    <w:rsid w:val="00666349"/>
    <w:rsid w:val="006A5CB0"/>
    <w:rsid w:val="006A732B"/>
    <w:rsid w:val="006C2370"/>
    <w:rsid w:val="006C6DCC"/>
    <w:rsid w:val="006D5ACA"/>
    <w:rsid w:val="006E2219"/>
    <w:rsid w:val="006E4472"/>
    <w:rsid w:val="006E7C60"/>
    <w:rsid w:val="006F15A2"/>
    <w:rsid w:val="006F2208"/>
    <w:rsid w:val="0070534E"/>
    <w:rsid w:val="00707FC5"/>
    <w:rsid w:val="00717D75"/>
    <w:rsid w:val="0072353D"/>
    <w:rsid w:val="00723F8A"/>
    <w:rsid w:val="0072554A"/>
    <w:rsid w:val="00744CD8"/>
    <w:rsid w:val="00761353"/>
    <w:rsid w:val="00770D01"/>
    <w:rsid w:val="00772A03"/>
    <w:rsid w:val="00776CE8"/>
    <w:rsid w:val="007843AB"/>
    <w:rsid w:val="007A4F55"/>
    <w:rsid w:val="007A66CC"/>
    <w:rsid w:val="007B3C2A"/>
    <w:rsid w:val="007B6968"/>
    <w:rsid w:val="007D293F"/>
    <w:rsid w:val="007E6978"/>
    <w:rsid w:val="00811D4D"/>
    <w:rsid w:val="00822EAA"/>
    <w:rsid w:val="00832210"/>
    <w:rsid w:val="0083481D"/>
    <w:rsid w:val="00856595"/>
    <w:rsid w:val="00865F71"/>
    <w:rsid w:val="00872882"/>
    <w:rsid w:val="00877F14"/>
    <w:rsid w:val="0088072F"/>
    <w:rsid w:val="00887C46"/>
    <w:rsid w:val="00895DF5"/>
    <w:rsid w:val="008A2833"/>
    <w:rsid w:val="008A32C9"/>
    <w:rsid w:val="008A4CA4"/>
    <w:rsid w:val="008A5550"/>
    <w:rsid w:val="008C63FB"/>
    <w:rsid w:val="008C6BA9"/>
    <w:rsid w:val="008D268F"/>
    <w:rsid w:val="008D2A9F"/>
    <w:rsid w:val="008D66F5"/>
    <w:rsid w:val="008D77FD"/>
    <w:rsid w:val="008E34C0"/>
    <w:rsid w:val="00911FDF"/>
    <w:rsid w:val="00912FBC"/>
    <w:rsid w:val="00914199"/>
    <w:rsid w:val="00915D4D"/>
    <w:rsid w:val="009314E1"/>
    <w:rsid w:val="00931938"/>
    <w:rsid w:val="00934E2A"/>
    <w:rsid w:val="00937862"/>
    <w:rsid w:val="00946AE8"/>
    <w:rsid w:val="0096481B"/>
    <w:rsid w:val="00966BC1"/>
    <w:rsid w:val="00981687"/>
    <w:rsid w:val="00993B03"/>
    <w:rsid w:val="00996636"/>
    <w:rsid w:val="00996C7B"/>
    <w:rsid w:val="0099701B"/>
    <w:rsid w:val="00997C04"/>
    <w:rsid w:val="009A35C4"/>
    <w:rsid w:val="009A73C2"/>
    <w:rsid w:val="009B4D84"/>
    <w:rsid w:val="009C0CD6"/>
    <w:rsid w:val="009C11DC"/>
    <w:rsid w:val="009C1A7F"/>
    <w:rsid w:val="009D3BB2"/>
    <w:rsid w:val="009D3E72"/>
    <w:rsid w:val="009E0E82"/>
    <w:rsid w:val="009E3030"/>
    <w:rsid w:val="009E3A20"/>
    <w:rsid w:val="009F0C8A"/>
    <w:rsid w:val="00A020BE"/>
    <w:rsid w:val="00A056CF"/>
    <w:rsid w:val="00A10A93"/>
    <w:rsid w:val="00A2786C"/>
    <w:rsid w:val="00A415F4"/>
    <w:rsid w:val="00A42023"/>
    <w:rsid w:val="00A46080"/>
    <w:rsid w:val="00A56148"/>
    <w:rsid w:val="00A56F1F"/>
    <w:rsid w:val="00A6384F"/>
    <w:rsid w:val="00A81C55"/>
    <w:rsid w:val="00AA2B76"/>
    <w:rsid w:val="00AB3042"/>
    <w:rsid w:val="00AB43C3"/>
    <w:rsid w:val="00AB59B7"/>
    <w:rsid w:val="00AC5A6D"/>
    <w:rsid w:val="00AC6C03"/>
    <w:rsid w:val="00AD2092"/>
    <w:rsid w:val="00AD5140"/>
    <w:rsid w:val="00AD5310"/>
    <w:rsid w:val="00AD534E"/>
    <w:rsid w:val="00AE35FB"/>
    <w:rsid w:val="00AE64A9"/>
    <w:rsid w:val="00B16419"/>
    <w:rsid w:val="00B2652B"/>
    <w:rsid w:val="00B315D3"/>
    <w:rsid w:val="00B43FA2"/>
    <w:rsid w:val="00B45FFB"/>
    <w:rsid w:val="00B533EC"/>
    <w:rsid w:val="00B5420C"/>
    <w:rsid w:val="00B63B61"/>
    <w:rsid w:val="00BA1985"/>
    <w:rsid w:val="00BA6640"/>
    <w:rsid w:val="00BB22EE"/>
    <w:rsid w:val="00BB7483"/>
    <w:rsid w:val="00BD1E56"/>
    <w:rsid w:val="00BD43FC"/>
    <w:rsid w:val="00BF384B"/>
    <w:rsid w:val="00BF5D89"/>
    <w:rsid w:val="00BF6111"/>
    <w:rsid w:val="00C02B49"/>
    <w:rsid w:val="00C039A4"/>
    <w:rsid w:val="00C153ED"/>
    <w:rsid w:val="00C1735F"/>
    <w:rsid w:val="00C3626D"/>
    <w:rsid w:val="00C410F8"/>
    <w:rsid w:val="00C461E6"/>
    <w:rsid w:val="00C466C1"/>
    <w:rsid w:val="00C6053B"/>
    <w:rsid w:val="00C61D7D"/>
    <w:rsid w:val="00C7217F"/>
    <w:rsid w:val="00C746B9"/>
    <w:rsid w:val="00C74FCC"/>
    <w:rsid w:val="00C8522A"/>
    <w:rsid w:val="00C9327D"/>
    <w:rsid w:val="00C9594F"/>
    <w:rsid w:val="00CA533F"/>
    <w:rsid w:val="00CB098A"/>
    <w:rsid w:val="00CB41CA"/>
    <w:rsid w:val="00CC1117"/>
    <w:rsid w:val="00CE738A"/>
    <w:rsid w:val="00CF1401"/>
    <w:rsid w:val="00CF450C"/>
    <w:rsid w:val="00CF5717"/>
    <w:rsid w:val="00CF7DBF"/>
    <w:rsid w:val="00D156B7"/>
    <w:rsid w:val="00D15DBD"/>
    <w:rsid w:val="00D2283A"/>
    <w:rsid w:val="00D2362A"/>
    <w:rsid w:val="00D24917"/>
    <w:rsid w:val="00D339BE"/>
    <w:rsid w:val="00D424F0"/>
    <w:rsid w:val="00D4257E"/>
    <w:rsid w:val="00D47B30"/>
    <w:rsid w:val="00D52F12"/>
    <w:rsid w:val="00D572A6"/>
    <w:rsid w:val="00D60B46"/>
    <w:rsid w:val="00D61343"/>
    <w:rsid w:val="00D6300B"/>
    <w:rsid w:val="00D640CD"/>
    <w:rsid w:val="00D67161"/>
    <w:rsid w:val="00D73CD9"/>
    <w:rsid w:val="00D831C9"/>
    <w:rsid w:val="00D83C46"/>
    <w:rsid w:val="00D84353"/>
    <w:rsid w:val="00D844CA"/>
    <w:rsid w:val="00D94331"/>
    <w:rsid w:val="00DA143D"/>
    <w:rsid w:val="00DA2056"/>
    <w:rsid w:val="00DA326E"/>
    <w:rsid w:val="00DA37A1"/>
    <w:rsid w:val="00DA6A1E"/>
    <w:rsid w:val="00DB53B2"/>
    <w:rsid w:val="00DC2886"/>
    <w:rsid w:val="00DE67D2"/>
    <w:rsid w:val="00DF3C17"/>
    <w:rsid w:val="00DF5CD5"/>
    <w:rsid w:val="00DF6091"/>
    <w:rsid w:val="00E00AB7"/>
    <w:rsid w:val="00E14176"/>
    <w:rsid w:val="00E24974"/>
    <w:rsid w:val="00E26E63"/>
    <w:rsid w:val="00E2745A"/>
    <w:rsid w:val="00E31339"/>
    <w:rsid w:val="00E325E9"/>
    <w:rsid w:val="00E33BFF"/>
    <w:rsid w:val="00E44393"/>
    <w:rsid w:val="00E476B5"/>
    <w:rsid w:val="00E662A2"/>
    <w:rsid w:val="00E7275E"/>
    <w:rsid w:val="00E76AF9"/>
    <w:rsid w:val="00E77524"/>
    <w:rsid w:val="00E8267E"/>
    <w:rsid w:val="00E84D76"/>
    <w:rsid w:val="00E93F73"/>
    <w:rsid w:val="00E96A52"/>
    <w:rsid w:val="00E97FE9"/>
    <w:rsid w:val="00EA03E3"/>
    <w:rsid w:val="00EE1E9D"/>
    <w:rsid w:val="00EF1170"/>
    <w:rsid w:val="00F0090A"/>
    <w:rsid w:val="00F14E9E"/>
    <w:rsid w:val="00F23F24"/>
    <w:rsid w:val="00F31227"/>
    <w:rsid w:val="00F34EE1"/>
    <w:rsid w:val="00F424DD"/>
    <w:rsid w:val="00F44D25"/>
    <w:rsid w:val="00F502DE"/>
    <w:rsid w:val="00F50559"/>
    <w:rsid w:val="00F64B2D"/>
    <w:rsid w:val="00F67D8C"/>
    <w:rsid w:val="00F777E5"/>
    <w:rsid w:val="00F84AF0"/>
    <w:rsid w:val="00F8618D"/>
    <w:rsid w:val="00FA43DF"/>
    <w:rsid w:val="00FC4627"/>
    <w:rsid w:val="00FC46D2"/>
    <w:rsid w:val="00FC614C"/>
    <w:rsid w:val="00FC6276"/>
    <w:rsid w:val="00FD1D20"/>
    <w:rsid w:val="00FD3A52"/>
    <w:rsid w:val="00FF05D9"/>
    <w:rsid w:val="00FF40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85F7C8E"/>
  <w15:chartTrackingRefBased/>
  <w15:docId w15:val="{0D53A5E3-D9E4-4E83-8D19-89E817CF9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E4FE7"/>
    <w:pPr>
      <w:widowControl w:val="0"/>
      <w:spacing w:line="276" w:lineRule="auto"/>
      <w:jc w:val="both"/>
    </w:pPr>
    <w:rPr>
      <w:kern w:val="2"/>
      <w:sz w:val="24"/>
      <w:szCs w:val="24"/>
      <w:lang w:eastAsia="zh-CN"/>
    </w:rPr>
  </w:style>
  <w:style w:type="paragraph" w:styleId="Heading1">
    <w:name w:val="heading 1"/>
    <w:basedOn w:val="Normal"/>
    <w:next w:val="Normal"/>
    <w:link w:val="Heading1Char"/>
    <w:qFormat/>
    <w:rsid w:val="00576AE9"/>
    <w:pPr>
      <w:keepNext/>
      <w:jc w:val="left"/>
      <w:outlineLvl w:val="0"/>
    </w:pPr>
    <w:rPr>
      <w:b/>
      <w:bCs/>
      <w:iCs/>
      <w:sz w:val="28"/>
      <w:szCs w:val="22"/>
      <w:lang w:val="en-GB"/>
    </w:rPr>
  </w:style>
  <w:style w:type="paragraph" w:styleId="Heading2">
    <w:name w:val="heading 2"/>
    <w:basedOn w:val="Heading1"/>
    <w:link w:val="Heading2Char"/>
    <w:uiPriority w:val="9"/>
    <w:unhideWhenUsed/>
    <w:qFormat/>
    <w:rsid w:val="005F0521"/>
    <w:pPr>
      <w:outlineLvl w:val="1"/>
    </w:pPr>
    <w:rPr>
      <w:sz w:val="26"/>
    </w:rPr>
  </w:style>
  <w:style w:type="paragraph" w:styleId="Heading3">
    <w:name w:val="heading 3"/>
    <w:basedOn w:val="Heading2"/>
    <w:next w:val="Normal"/>
    <w:link w:val="Heading3Char"/>
    <w:uiPriority w:val="9"/>
    <w:unhideWhenUsed/>
    <w:qFormat/>
    <w:rsid w:val="005F0521"/>
    <w:pPr>
      <w:outlineLvl w:val="2"/>
    </w:pPr>
    <w:rPr>
      <w:sz w:val="24"/>
    </w:rPr>
  </w:style>
  <w:style w:type="paragraph" w:styleId="Heading4">
    <w:name w:val="heading 4"/>
    <w:basedOn w:val="Normal"/>
    <w:next w:val="Normal"/>
    <w:link w:val="Heading4Char"/>
    <w:uiPriority w:val="9"/>
    <w:unhideWhenUsed/>
    <w:qFormat/>
    <w:rsid w:val="001A4307"/>
    <w:pPr>
      <w:keepNext/>
      <w:keepLines/>
      <w:jc w:val="left"/>
      <w:outlineLvl w:val="3"/>
    </w:pPr>
    <w:rPr>
      <w:rFonts w:eastAsiaTheme="majorEastAsia" w:cstheme="majorBidi"/>
      <w:b/>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napToGrid w:val="0"/>
      <w:jc w:val="left"/>
    </w:pPr>
    <w:rPr>
      <w:sz w:val="18"/>
      <w:szCs w:val="18"/>
    </w:rPr>
  </w:style>
  <w:style w:type="character" w:styleId="FootnoteReference">
    <w:name w:val="footnote reference"/>
    <w:semiHidden/>
    <w:rPr>
      <w:vertAlign w:val="superscript"/>
    </w:rPr>
  </w:style>
  <w:style w:type="paragraph" w:styleId="DocumentMap">
    <w:name w:val="Document Map"/>
    <w:basedOn w:val="Normal"/>
    <w:semiHidden/>
    <w:pPr>
      <w:shd w:val="clear" w:color="auto" w:fill="000080"/>
    </w:pPr>
  </w:style>
  <w:style w:type="character" w:styleId="Hyperlink">
    <w:name w:val="Hyperlink"/>
    <w:rsid w:val="00DE67D2"/>
    <w:rPr>
      <w:color w:val="0000FF"/>
      <w:u w:val="single"/>
    </w:rPr>
  </w:style>
  <w:style w:type="character" w:styleId="PlaceholderText">
    <w:name w:val="Placeholder Text"/>
    <w:basedOn w:val="DefaultParagraphFont"/>
    <w:uiPriority w:val="99"/>
    <w:semiHidden/>
    <w:rsid w:val="006A732B"/>
    <w:rPr>
      <w:color w:val="808080"/>
    </w:rPr>
  </w:style>
  <w:style w:type="paragraph" w:customStyle="1" w:styleId="FigCenterd">
    <w:name w:val="Fig Centerd"/>
    <w:basedOn w:val="Normal"/>
    <w:rsid w:val="00E31339"/>
    <w:pPr>
      <w:jc w:val="center"/>
    </w:pPr>
    <w:rPr>
      <w:rFonts w:eastAsia="Times New Roman"/>
      <w:szCs w:val="20"/>
    </w:rPr>
  </w:style>
  <w:style w:type="character" w:customStyle="1" w:styleId="Heading2Char">
    <w:name w:val="Heading 2 Char"/>
    <w:basedOn w:val="DefaultParagraphFont"/>
    <w:link w:val="Heading2"/>
    <w:uiPriority w:val="9"/>
    <w:rsid w:val="005F0521"/>
    <w:rPr>
      <w:b/>
      <w:bCs/>
      <w:iCs/>
      <w:kern w:val="2"/>
      <w:sz w:val="26"/>
      <w:szCs w:val="22"/>
      <w:lang w:val="en-GB" w:eastAsia="zh-CN"/>
    </w:rPr>
  </w:style>
  <w:style w:type="character" w:customStyle="1" w:styleId="Heading3Char">
    <w:name w:val="Heading 3 Char"/>
    <w:basedOn w:val="DefaultParagraphFont"/>
    <w:link w:val="Heading3"/>
    <w:uiPriority w:val="9"/>
    <w:rsid w:val="005F0521"/>
    <w:rPr>
      <w:b/>
      <w:bCs/>
      <w:iCs/>
      <w:kern w:val="2"/>
      <w:sz w:val="24"/>
      <w:szCs w:val="22"/>
      <w:lang w:val="en-GB" w:eastAsia="zh-CN"/>
    </w:rPr>
  </w:style>
  <w:style w:type="paragraph" w:customStyle="1" w:styleId="BoldNormal">
    <w:name w:val="Bold Normal"/>
    <w:basedOn w:val="Normal"/>
    <w:rsid w:val="00FF05D9"/>
    <w:pPr>
      <w:jc w:val="left"/>
    </w:pPr>
    <w:rPr>
      <w:b/>
    </w:rPr>
  </w:style>
  <w:style w:type="character" w:customStyle="1" w:styleId="Heading4Char">
    <w:name w:val="Heading 4 Char"/>
    <w:basedOn w:val="DefaultParagraphFont"/>
    <w:link w:val="Heading4"/>
    <w:uiPriority w:val="9"/>
    <w:rsid w:val="001A4307"/>
    <w:rPr>
      <w:rFonts w:eastAsiaTheme="majorEastAsia" w:cstheme="majorBidi"/>
      <w:b/>
      <w:i/>
      <w:iCs/>
      <w:kern w:val="2"/>
      <w:sz w:val="24"/>
      <w:szCs w:val="24"/>
      <w:lang w:eastAsia="zh-CN"/>
    </w:rPr>
  </w:style>
  <w:style w:type="paragraph" w:customStyle="1" w:styleId="Bib">
    <w:name w:val="Bib"/>
    <w:basedOn w:val="Bibliography"/>
    <w:rsid w:val="0039126D"/>
  </w:style>
  <w:style w:type="paragraph" w:styleId="Bibliography">
    <w:name w:val="Bibliography"/>
    <w:basedOn w:val="Normal"/>
    <w:next w:val="Normal"/>
    <w:uiPriority w:val="37"/>
    <w:semiHidden/>
    <w:unhideWhenUsed/>
    <w:rsid w:val="0039126D"/>
  </w:style>
  <w:style w:type="character" w:styleId="UnresolvedMention">
    <w:name w:val="Unresolved Mention"/>
    <w:basedOn w:val="DefaultParagraphFont"/>
    <w:uiPriority w:val="99"/>
    <w:semiHidden/>
    <w:unhideWhenUsed/>
    <w:rsid w:val="00397BB3"/>
    <w:rPr>
      <w:color w:val="605E5C"/>
      <w:shd w:val="clear" w:color="auto" w:fill="E1DFDD"/>
    </w:rPr>
  </w:style>
  <w:style w:type="character" w:styleId="FollowedHyperlink">
    <w:name w:val="FollowedHyperlink"/>
    <w:basedOn w:val="DefaultParagraphFont"/>
    <w:uiPriority w:val="99"/>
    <w:semiHidden/>
    <w:unhideWhenUsed/>
    <w:rsid w:val="00AD2092"/>
    <w:rPr>
      <w:color w:val="954F72" w:themeColor="followedHyperlink"/>
      <w:u w:val="single"/>
    </w:rPr>
  </w:style>
  <w:style w:type="paragraph" w:styleId="Title">
    <w:name w:val="Title"/>
    <w:basedOn w:val="Heading1"/>
    <w:link w:val="TitleChar"/>
    <w:uiPriority w:val="10"/>
    <w:qFormat/>
    <w:rsid w:val="00284E6B"/>
    <w:pPr>
      <w:contextualSpacing/>
      <w:jc w:val="center"/>
    </w:pPr>
    <w:rPr>
      <w:spacing w:val="-10"/>
      <w:kern w:val="28"/>
      <w:sz w:val="36"/>
      <w:szCs w:val="56"/>
    </w:rPr>
  </w:style>
  <w:style w:type="character" w:customStyle="1" w:styleId="TitleChar">
    <w:name w:val="Title Char"/>
    <w:basedOn w:val="DefaultParagraphFont"/>
    <w:link w:val="Title"/>
    <w:uiPriority w:val="10"/>
    <w:rsid w:val="00284E6B"/>
    <w:rPr>
      <w:b/>
      <w:bCs/>
      <w:iCs/>
      <w:spacing w:val="-10"/>
      <w:kern w:val="28"/>
      <w:sz w:val="36"/>
      <w:szCs w:val="56"/>
      <w:lang w:val="en-GB" w:eastAsia="zh-CN"/>
    </w:rPr>
  </w:style>
  <w:style w:type="paragraph" w:styleId="TOCHeading">
    <w:name w:val="TOC Heading"/>
    <w:basedOn w:val="Heading1"/>
    <w:next w:val="Normal"/>
    <w:uiPriority w:val="39"/>
    <w:semiHidden/>
    <w:unhideWhenUsed/>
    <w:qFormat/>
    <w:rsid w:val="001E2D28"/>
    <w:pPr>
      <w:keepLines/>
      <w:spacing w:before="240"/>
      <w:outlineLvl w:val="9"/>
    </w:pPr>
    <w:rPr>
      <w:rFonts w:asciiTheme="majorHAnsi" w:eastAsiaTheme="majorEastAsia" w:hAnsiTheme="majorHAnsi" w:cstheme="majorBidi"/>
      <w:b w:val="0"/>
      <w:bCs w:val="0"/>
      <w:iCs w:val="0"/>
      <w:color w:val="2F5496" w:themeColor="accent1" w:themeShade="BF"/>
      <w:sz w:val="32"/>
      <w:szCs w:val="32"/>
      <w:lang w:val="en-US"/>
    </w:rPr>
  </w:style>
  <w:style w:type="paragraph" w:styleId="ListParagraph">
    <w:name w:val="List Paragraph"/>
    <w:basedOn w:val="Normal"/>
    <w:uiPriority w:val="34"/>
    <w:qFormat/>
    <w:rsid w:val="005C3528"/>
    <w:pPr>
      <w:ind w:left="720"/>
      <w:contextualSpacing/>
    </w:pPr>
  </w:style>
  <w:style w:type="table" w:styleId="TableGrid">
    <w:name w:val="Table Grid"/>
    <w:basedOn w:val="TableNormal"/>
    <w:uiPriority w:val="59"/>
    <w:rsid w:val="004E4F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E4FE7"/>
    <w:rPr>
      <w:b/>
      <w:bCs/>
      <w:iCs/>
      <w:kern w:val="2"/>
      <w:sz w:val="28"/>
      <w:szCs w:val="22"/>
      <w:lang w:val="en-GB" w:eastAsia="zh-CN"/>
    </w:rPr>
  </w:style>
  <w:style w:type="paragraph" w:styleId="Header">
    <w:name w:val="header"/>
    <w:basedOn w:val="Normal"/>
    <w:link w:val="HeaderChar"/>
    <w:uiPriority w:val="99"/>
    <w:semiHidden/>
    <w:unhideWhenUsed/>
    <w:rsid w:val="00CB41CA"/>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CB41CA"/>
    <w:rPr>
      <w:kern w:val="2"/>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8322626">
      <w:bodyDiv w:val="1"/>
      <w:marLeft w:val="0"/>
      <w:marRight w:val="0"/>
      <w:marTop w:val="0"/>
      <w:marBottom w:val="0"/>
      <w:divBdr>
        <w:top w:val="none" w:sz="0" w:space="0" w:color="auto"/>
        <w:left w:val="none" w:sz="0" w:space="0" w:color="auto"/>
        <w:bottom w:val="none" w:sz="0" w:space="0" w:color="auto"/>
        <w:right w:val="none" w:sz="0" w:space="0" w:color="auto"/>
      </w:divBdr>
      <w:divsChild>
        <w:div w:id="1613122693">
          <w:marLeft w:val="480"/>
          <w:marRight w:val="0"/>
          <w:marTop w:val="0"/>
          <w:marBottom w:val="0"/>
          <w:divBdr>
            <w:top w:val="none" w:sz="0" w:space="0" w:color="auto"/>
            <w:left w:val="none" w:sz="0" w:space="0" w:color="auto"/>
            <w:bottom w:val="none" w:sz="0" w:space="0" w:color="auto"/>
            <w:right w:val="none" w:sz="0" w:space="0" w:color="auto"/>
          </w:divBdr>
          <w:divsChild>
            <w:div w:id="172302152">
              <w:marLeft w:val="0"/>
              <w:marRight w:val="0"/>
              <w:marTop w:val="0"/>
              <w:marBottom w:val="0"/>
              <w:divBdr>
                <w:top w:val="none" w:sz="0" w:space="0" w:color="auto"/>
                <w:left w:val="none" w:sz="0" w:space="0" w:color="auto"/>
                <w:bottom w:val="none" w:sz="0" w:space="0" w:color="auto"/>
                <w:right w:val="none" w:sz="0" w:space="0" w:color="auto"/>
              </w:divBdr>
              <w:divsChild>
                <w:div w:id="1089160364">
                  <w:marLeft w:val="0"/>
                  <w:marRight w:val="0"/>
                  <w:marTop w:val="0"/>
                  <w:marBottom w:val="0"/>
                  <w:divBdr>
                    <w:top w:val="none" w:sz="0" w:space="0" w:color="auto"/>
                    <w:left w:val="none" w:sz="0" w:space="0" w:color="auto"/>
                    <w:bottom w:val="none" w:sz="0" w:space="0" w:color="auto"/>
                    <w:right w:val="none" w:sz="0" w:space="0" w:color="auto"/>
                  </w:divBdr>
                </w:div>
              </w:divsChild>
            </w:div>
            <w:div w:id="1481996052">
              <w:marLeft w:val="0"/>
              <w:marRight w:val="0"/>
              <w:marTop w:val="0"/>
              <w:marBottom w:val="0"/>
              <w:divBdr>
                <w:top w:val="none" w:sz="0" w:space="0" w:color="auto"/>
                <w:left w:val="none" w:sz="0" w:space="0" w:color="auto"/>
                <w:bottom w:val="none" w:sz="0" w:space="0" w:color="auto"/>
                <w:right w:val="none" w:sz="0" w:space="0" w:color="auto"/>
              </w:divBdr>
              <w:divsChild>
                <w:div w:id="27625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207935">
      <w:bodyDiv w:val="1"/>
      <w:marLeft w:val="0"/>
      <w:marRight w:val="0"/>
      <w:marTop w:val="0"/>
      <w:marBottom w:val="0"/>
      <w:divBdr>
        <w:top w:val="none" w:sz="0" w:space="0" w:color="auto"/>
        <w:left w:val="none" w:sz="0" w:space="0" w:color="auto"/>
        <w:bottom w:val="none" w:sz="0" w:space="0" w:color="auto"/>
        <w:right w:val="none" w:sz="0" w:space="0" w:color="auto"/>
      </w:divBdr>
      <w:divsChild>
        <w:div w:id="1333993115">
          <w:marLeft w:val="480"/>
          <w:marRight w:val="0"/>
          <w:marTop w:val="0"/>
          <w:marBottom w:val="0"/>
          <w:divBdr>
            <w:top w:val="none" w:sz="0" w:space="0" w:color="auto"/>
            <w:left w:val="none" w:sz="0" w:space="0" w:color="auto"/>
            <w:bottom w:val="none" w:sz="0" w:space="0" w:color="auto"/>
            <w:right w:val="none" w:sz="0" w:space="0" w:color="auto"/>
          </w:divBdr>
          <w:divsChild>
            <w:div w:id="963539865">
              <w:marLeft w:val="0"/>
              <w:marRight w:val="0"/>
              <w:marTop w:val="0"/>
              <w:marBottom w:val="0"/>
              <w:divBdr>
                <w:top w:val="none" w:sz="0" w:space="0" w:color="auto"/>
                <w:left w:val="none" w:sz="0" w:space="0" w:color="auto"/>
                <w:bottom w:val="none" w:sz="0" w:space="0" w:color="auto"/>
                <w:right w:val="none" w:sz="0" w:space="0" w:color="auto"/>
              </w:divBdr>
              <w:divsChild>
                <w:div w:id="2126462058">
                  <w:marLeft w:val="0"/>
                  <w:marRight w:val="0"/>
                  <w:marTop w:val="0"/>
                  <w:marBottom w:val="0"/>
                  <w:divBdr>
                    <w:top w:val="none" w:sz="0" w:space="0" w:color="auto"/>
                    <w:left w:val="none" w:sz="0" w:space="0" w:color="auto"/>
                    <w:bottom w:val="none" w:sz="0" w:space="0" w:color="auto"/>
                    <w:right w:val="none" w:sz="0" w:space="0" w:color="auto"/>
                  </w:divBdr>
                </w:div>
              </w:divsChild>
            </w:div>
            <w:div w:id="1759252193">
              <w:marLeft w:val="0"/>
              <w:marRight w:val="0"/>
              <w:marTop w:val="0"/>
              <w:marBottom w:val="0"/>
              <w:divBdr>
                <w:top w:val="none" w:sz="0" w:space="0" w:color="auto"/>
                <w:left w:val="none" w:sz="0" w:space="0" w:color="auto"/>
                <w:bottom w:val="none" w:sz="0" w:space="0" w:color="auto"/>
                <w:right w:val="none" w:sz="0" w:space="0" w:color="auto"/>
              </w:divBdr>
              <w:divsChild>
                <w:div w:id="1314413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524457">
      <w:bodyDiv w:val="1"/>
      <w:marLeft w:val="0"/>
      <w:marRight w:val="0"/>
      <w:marTop w:val="0"/>
      <w:marBottom w:val="0"/>
      <w:divBdr>
        <w:top w:val="none" w:sz="0" w:space="0" w:color="auto"/>
        <w:left w:val="none" w:sz="0" w:space="0" w:color="auto"/>
        <w:bottom w:val="none" w:sz="0" w:space="0" w:color="auto"/>
        <w:right w:val="none" w:sz="0" w:space="0" w:color="auto"/>
      </w:divBdr>
      <w:divsChild>
        <w:div w:id="760685400">
          <w:marLeft w:val="480"/>
          <w:marRight w:val="0"/>
          <w:marTop w:val="0"/>
          <w:marBottom w:val="0"/>
          <w:divBdr>
            <w:top w:val="none" w:sz="0" w:space="0" w:color="auto"/>
            <w:left w:val="none" w:sz="0" w:space="0" w:color="auto"/>
            <w:bottom w:val="none" w:sz="0" w:space="0" w:color="auto"/>
            <w:right w:val="none" w:sz="0" w:space="0" w:color="auto"/>
          </w:divBdr>
          <w:divsChild>
            <w:div w:id="2009673664">
              <w:marLeft w:val="0"/>
              <w:marRight w:val="0"/>
              <w:marTop w:val="0"/>
              <w:marBottom w:val="0"/>
              <w:divBdr>
                <w:top w:val="none" w:sz="0" w:space="0" w:color="auto"/>
                <w:left w:val="none" w:sz="0" w:space="0" w:color="auto"/>
                <w:bottom w:val="none" w:sz="0" w:space="0" w:color="auto"/>
                <w:right w:val="none" w:sz="0" w:space="0" w:color="auto"/>
              </w:divBdr>
              <w:divsChild>
                <w:div w:id="1461680850">
                  <w:marLeft w:val="0"/>
                  <w:marRight w:val="0"/>
                  <w:marTop w:val="0"/>
                  <w:marBottom w:val="0"/>
                  <w:divBdr>
                    <w:top w:val="none" w:sz="0" w:space="0" w:color="auto"/>
                    <w:left w:val="none" w:sz="0" w:space="0" w:color="auto"/>
                    <w:bottom w:val="none" w:sz="0" w:space="0" w:color="auto"/>
                    <w:right w:val="none" w:sz="0" w:space="0" w:color="auto"/>
                  </w:divBdr>
                </w:div>
              </w:divsChild>
            </w:div>
            <w:div w:id="1626235889">
              <w:marLeft w:val="0"/>
              <w:marRight w:val="0"/>
              <w:marTop w:val="0"/>
              <w:marBottom w:val="0"/>
              <w:divBdr>
                <w:top w:val="none" w:sz="0" w:space="0" w:color="auto"/>
                <w:left w:val="none" w:sz="0" w:space="0" w:color="auto"/>
                <w:bottom w:val="none" w:sz="0" w:space="0" w:color="auto"/>
                <w:right w:val="none" w:sz="0" w:space="0" w:color="auto"/>
              </w:divBdr>
              <w:divsChild>
                <w:div w:id="166809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jier@scholarsjournal.net" TargetMode="External"/><Relationship Id="rId18"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s://doi.org/10.31686/ijier.vol11.issX.0000" TargetMode="Externa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s://doi.org/10.31686/ijier.vol11.issX.0000"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creativecommons.org/licenses/by/4.0/"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60CF1B3C4244A7291C476FF15C6DC83"/>
        <w:category>
          <w:name w:val="General"/>
          <w:gallery w:val="placeholder"/>
        </w:category>
        <w:types>
          <w:type w:val="bbPlcHdr"/>
        </w:types>
        <w:behaviors>
          <w:behavior w:val="content"/>
        </w:behaviors>
        <w:guid w:val="{30A3CB07-8F4F-4BB8-80D8-032E55F0D096}"/>
      </w:docPartPr>
      <w:docPartBody>
        <w:p w:rsidR="00DC53A4" w:rsidRDefault="00C459D2" w:rsidP="00C459D2">
          <w:pPr>
            <w:pStyle w:val="760CF1B3C4244A7291C476FF15C6DC83"/>
          </w:pPr>
          <w:r w:rsidRPr="00E2052B">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313F"/>
    <w:rsid w:val="00051599"/>
    <w:rsid w:val="000D777D"/>
    <w:rsid w:val="000F261F"/>
    <w:rsid w:val="00103758"/>
    <w:rsid w:val="001167C2"/>
    <w:rsid w:val="00220C63"/>
    <w:rsid w:val="00271573"/>
    <w:rsid w:val="003367AB"/>
    <w:rsid w:val="00397F93"/>
    <w:rsid w:val="003D00B5"/>
    <w:rsid w:val="0048681C"/>
    <w:rsid w:val="004B1C8C"/>
    <w:rsid w:val="004D5F94"/>
    <w:rsid w:val="0054261A"/>
    <w:rsid w:val="006E3108"/>
    <w:rsid w:val="007433E4"/>
    <w:rsid w:val="007C6788"/>
    <w:rsid w:val="007D4791"/>
    <w:rsid w:val="008F6457"/>
    <w:rsid w:val="00974595"/>
    <w:rsid w:val="00A67F5A"/>
    <w:rsid w:val="00AB4B90"/>
    <w:rsid w:val="00B20FF4"/>
    <w:rsid w:val="00C40A86"/>
    <w:rsid w:val="00C459D2"/>
    <w:rsid w:val="00D15466"/>
    <w:rsid w:val="00DA298F"/>
    <w:rsid w:val="00DC313F"/>
    <w:rsid w:val="00DC53A4"/>
    <w:rsid w:val="00F2362C"/>
    <w:rsid w:val="00F72FBF"/>
    <w:rsid w:val="00F8298E"/>
    <w:rsid w:val="00F83A09"/>
  </w:rsids>
  <m:mathPr>
    <m:mathFont m:val="Cambria Math"/>
    <m:brkBin m:val="before"/>
    <m:brkBinSub m:val="--"/>
    <m:smallFrac m:val="0"/>
    <m:dispDef/>
    <m:lMargin m:val="0"/>
    <m:rMargin m:val="0"/>
    <m:defJc m:val="centerGroup"/>
    <m:wrapIndent m:val="1440"/>
    <m:intLim m:val="subSup"/>
    <m:naryLim m:val="undOvr"/>
  </m:mathPr>
  <w:themeFontLang w:val="en-001"/>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001" w:eastAsia="en-001"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13F"/>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59D2"/>
    <w:rPr>
      <w:color w:val="808080"/>
    </w:rPr>
  </w:style>
  <w:style w:type="paragraph" w:customStyle="1" w:styleId="760CF1B3C4244A7291C476FF15C6DC83">
    <w:name w:val="760CF1B3C4244A7291C476FF15C6DC83"/>
    <w:rsid w:val="00C459D2"/>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14CCFD-04DF-45FA-909D-DF372FEEB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4</TotalTime>
  <Pages>1</Pages>
  <Words>329</Words>
  <Characters>187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emplate-Paper-IJIER</vt:lpstr>
    </vt:vector>
  </TitlesOfParts>
  <Company>New Nobel Institute</Company>
  <LinksUpToDate>false</LinksUpToDate>
  <CharactersWithSpaces>2202</CharactersWithSpaces>
  <SharedDoc>false</SharedDoc>
  <HLinks>
    <vt:vector size="6" baseType="variant">
      <vt:variant>
        <vt:i4>4390932</vt:i4>
      </vt:variant>
      <vt:variant>
        <vt:i4>0</vt:i4>
      </vt:variant>
      <vt:variant>
        <vt:i4>0</vt:i4>
      </vt:variant>
      <vt:variant>
        <vt:i4>5</vt:i4>
      </vt:variant>
      <vt:variant>
        <vt:lpwstr>http://www.ijier.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Paper-IJIER</dc:title>
  <dc:subject/>
  <dc:creator>Shubash Biswas</dc:creator>
  <cp:keywords>Template-Paper-IJIER, IJIER,</cp:keywords>
  <cp:lastModifiedBy>Shubash Biswas</cp:lastModifiedBy>
  <cp:revision>138</cp:revision>
  <cp:lastPrinted>2023-11-26T15:00:00Z</cp:lastPrinted>
  <dcterms:created xsi:type="dcterms:W3CDTF">2017-10-02T10:27:00Z</dcterms:created>
  <dcterms:modified xsi:type="dcterms:W3CDTF">2023-11-27T05:24:00Z</dcterms:modified>
</cp:coreProperties>
</file>